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1F9418" w14:textId="3A812E81" w:rsidR="00D45743" w:rsidRDefault="00D45743" w:rsidP="08D8C7A4">
      <w:pPr>
        <w:spacing w:line="360" w:lineRule="atLeast"/>
        <w:ind w:left="-567"/>
        <w:jc w:val="both"/>
        <w:rPr>
          <w:b/>
          <w:bCs/>
          <w:sz w:val="24"/>
          <w:szCs w:val="24"/>
        </w:rPr>
      </w:pPr>
      <w:r w:rsidRPr="00A85B01">
        <w:rPr>
          <w:rFonts w:ascii="Calibri" w:hAnsi="Calibri" w:cs="Calibri"/>
          <w:noProof/>
          <w:szCs w:val="24"/>
          <w:lang w:val="cy-GB"/>
        </w:rPr>
        <mc:AlternateContent>
          <mc:Choice Requires="wpg">
            <w:drawing>
              <wp:inline distT="0" distB="0" distL="0" distR="0" wp14:anchorId="08E1DB87" wp14:editId="29F38B0D">
                <wp:extent cx="6016625" cy="1518285"/>
                <wp:effectExtent l="0" t="0" r="3175" b="5715"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016625" cy="1518285"/>
                          <a:chOff x="0" y="-259103"/>
                          <a:chExt cx="6066452" cy="1531555"/>
                        </a:xfrm>
                      </wpg:grpSpPr>
                      <pic:pic xmlns:pic="http://schemas.openxmlformats.org/drawingml/2006/picture">
                        <pic:nvPicPr>
                          <pic:cNvPr id="3" name="Picture 3" descr="A picture containing text&#10;&#10;Description automatically generated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1"/>
                          <a:srcRect l="-1" r="50985"/>
                          <a:stretch/>
                        </pic:blipFill>
                        <pic:spPr bwMode="auto">
                          <a:xfrm>
                            <a:off x="0" y="-259103"/>
                            <a:ext cx="3099460" cy="153153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6" name="Picture 6" descr="A picture containing text&#10;&#10;Description automatically generated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1"/>
                          <a:srcRect l="56276" r="3996"/>
                          <a:stretch/>
                        </pic:blipFill>
                        <pic:spPr bwMode="auto">
                          <a:xfrm>
                            <a:off x="3765259" y="-175974"/>
                            <a:ext cx="2301193" cy="144842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</wp:inline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>
              <v:group id="Group 1" style="width:473.75pt;height:119.55pt;mso-position-horizontal-relative:char;mso-position-vertical-relative:line" coordsize="60664,15315" coordorigin=",-2591" o:spid="_x0000_s1026" w14:anchorId="44C711CF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Fra6ixlJU5DJVlLj&#10;6Cjhaoq62tkSKGKNRdnkkkKoiKOSzEAfk+/de6qQ+TX88X+Xl8aRksY/bg7t3tQO8B2X0PFHnm8q&#10;koVmzPnptuQeOQaZUOQM6WNoHI0+7BSevda93yZ/4U0/Jrfr5DCfGPrHZPQuAmimpqfdm6dO6dyc&#10;+mGqgFRDTYCicC7NBLQZFQxUCZlU+SwT1691Qt3p8p/kd8msw2b797r7G7VqhWffUlHu3J1M+Po5&#10;fGYtWOxQdMZjRoLDTS08K+pza7sTcCnXugC97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RK/k7/MR+Gnw+p6lO+O+Nmba3HTxCROv8RK2X3JJqt47YHFLV5KCOUkBZp4oaf6lplVWI2BXr3W&#10;uD8o/wDhUBnKw5Lb3w86IpMPTm8NL2Z3nJ9zUkFpEZ6bbOJqFp4JAgSSKWoydSupistHZfXcJ69e&#10;611/kh87vl18tquol7/7535vvFTz/cJs9qkUG34WWXzRmHAY1KTDo0ThdMn25l9KXclQfdwoHXui&#10;k+99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TDufdW19k4LI7o3nuTA7R21iKc1eW3Fuesp6ChpYl5aSoq6uSKngjUfVndQP6+/de6oc+&#10;WP8Awop+FfRJye3elIc98o990iNFG2zG/hm14px9En3HWwSNUpYhhJjaKvhblfMjXtYIT17rWb+V&#10;n88/5+/J58jh6Dsleguva0NAuyejhLiZni1Np+83A0su4KiRo2CSrFV09LKBf7Rbke7hAOvdU91N&#10;TU1tTUVlZUT1dZVzvU1VVUu0kkskjF3kkdyWd3YksxJJJJJv7v17rB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QA/IH5TfHj4r7VO8/kH29srq3COrGgXcd&#10;Wora9kBZosZi4BNk8pOFBJipIJpAAWK2BI9SvXutZT5e/wDCnOhpmym1PhR1F/EnW9PD273WjxwX&#10;DKGlx+2KKdJ5EZNRhmra2FlbSZaBgChcCevXutZD5IfMj5PfLnPDcHyI7o3p2XLDVfeY7C5SoWnw&#10;1DJpdNeOwVClLh8e+iRlLU9NGzKSHZrn3cCnXuiz+99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0Sr5Z/wAw34ifCbGefv8A&#10;7fweA3JPSfd4jrjBhsruauUqzRGHDUQlqYIJipVKqr+2o9XpapX3sCvXutUv5jf8KVPkF2c2T2n8&#10;Rdl0Px/2bMj0q7+3UtNmd31CEoRLBE6y4LCFk1o8YjyUouskNbE4AFwnr17rXM7B7I7B7Z3Xk99d&#10;ob33X2HvPNS+XK7p3pX1WSr5zckCSqq5ZZmVbkKurSg4UAce3AKde6Rf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Sj89P5pmM6J+R/Qvxj6oyGKyO463uDa0vyG3A2iaPD7fqMtRfcYCAkmOPL5KikMlRK1/s6Uoo&#10;RpqnXSxpzVzyu13kFjbkFjLF9Q3HRGXWqD+kw4n8I+Zxnp93T7oU3uHytvHNu8pIkCbZuA2aEVVr&#10;q9S3l03DeZgikUKij+1lqahY6SXXe5L6wL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pmbce3kZkfPYZHRiro1VACCOCCC9wQfbRmQfiX9o6UC1lP4H/3k/wCbrj/eXbn/AD0GE/8A&#10;OuD/AK+e/eOn8S/tHXvpJf4H/wB5P+bqTS5rD10ogostjKycqWENLPFI9h9TpRybD8+7LKr4BB+w&#10;jqr28kYqysB6kED+Y6cvd+me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b238l&#10;fsk9ify9+pKWetStyfXGWzfW2TZfrH9lk56yghcfgxYjIUYH9V0n8+8pPba9+s2iIE1MZeM/KjEg&#10;f7yy9fO59/HlX+q/uZuTKhSO9jtb6P0bxYEjkYfbPDL+dR5dWtex51h1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trb/hOP2OavYfyY6imZ&#10;EG393YPsfGoW9Un8Yo6rGVxC/wBIf4HSXP8AzdUfj3PHs7eaorm3P4XSQfPWCp/ZoH7euN/96Nyt&#10;4G5bFva58a2u7F8YX6WWOePP9L6uSg/onrZa9zR1yn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dz/IL7K/ud84ajZM9YY6TtvqbNbap6FiAstdjWpc/BIBa7&#10;SQ0WLrAOf0ySH3JntTe/T7n4ROJYnUD1ZaSD9gVusAP7yDlT9+e367gqVbbtxtZ2fzWGcSWbD7Gk&#10;nhr8wvW6v7yU64L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qH+aX85H4z/Fdsvs3ZdXD313JQu9FNtDZ&#10;VXGMTjKhG0Ombz6pUU0EsLB1elpEq6tJYzDUx0moSiPuZPcWy2KscR8eYY0IexT/AEnyAR6CpqKE&#10;Dj1mt7D/AHGubPeIR318p2jbHAYXV1G31E6EVBt7YlHYMCCJJDFEynVG0lNJ1MPlj89Pkt8zc599&#10;3HviT+61JVmqwHWO1VkoNuY4+rS0OPEsr1dQgZgtVWy1VWFYoJxHZBAW/wDNV7zI1bl+0Gqxr2xr&#10;9gqan5sSfKtOuzvsz93HlT2Jt9Gx2g+oZdM1/cETXs3qDJpUIpoKxwrHESAShapJNvYd6nX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jffALsk9SfNT4y&#10;76YhaWh7fxGFyshbTooMzUDC5CS9rEx0OQlYKbBiNJZQdQEPKd7+79ytpfITID/pXOg/yY9Qh95T&#10;lX+unIO/bf8AibbbiaMUrWW1T6qMfnJAor5VrQ0p19FL3l/18w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WamqaijqIKyjnmpaulmSppaqmdkkjkRgySRupDI6MAVYEEEAg397BKmowRwP&#10;Tc0KXCNHIoZWBVlYAqykUIINQQQaEHBHX0wunOwKHtjqPq7tHGSrPj+xuvMNvmjkVSl48rjqauW6&#10;MFaNgJ7FCAykFWAIIGaW3XYv7eKdeEkaOP8AbKG/y9fKHzvy3JybvV/tEwo9le3Vo4qD3W8zxHIJ&#10;B+DBBIPEGnQke1vQX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t9j+Tx2S/ZX8vboeeqmilyWyqPJ9bZBYiD41w2Uq6egRgOVf+EmkYg8nVf6Ee8qv&#10;by9+t2iAnigaM/7RiB/xmnXzkffe5VHKnuZvCoCEungvkr5m6t45JCPl43igfZTy6s49jbrE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W2z/AMJzux4sl0v8hupXmY1OzuzMd2BDE9/8zuHFjHnQTwVWXbZLAfpMgJ/WLz97PXge2uLf&#10;zSRZPykXT/1j64t/3oXKzWm/7NvQHbc2E1mSP47K4M2fmRfChPECnl1sb+5i65d9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q&#10;+f8A4T4diz7b+Xm/uvpZ4kxnZXTVZIkDEhnyOFyFBV0pXmzBKGavutr8hgwCkNKntJeGHcJIfKSE&#10;/wC9IykfyLdc5v7zDldd05KstzAJksdzjWvkIbqGaN6/bIkNDX5UNQRuU+8jOuGH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ZC/kW/AjfOV7FwHzd3w2R2psrZiZLH9SYxk8c+4ayvx9Zh6/INr5TDUlJ&#10;WTwowW9VUsdDrHTOJZk9ruVJZJl3OWqomoRDzkLKUJ/0oBI+Z+Qzyx/vC/vH7fabZN7f7douLq5M&#10;D7lJWqWccM0VzHEKcZ3eJGYV/SjGQWkGjbO9z51xl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ijVHxujznae4s7mHWn2TPkBl6ejpXCzVU04WaeA6bmCnWdnDMLMVssekksnNy/+&#10;4tDzb7h7lvW5sqbHLcLeR28T6ZruedVlmiamYoRMZNRUhmUhY9GWTISH3oba9ht7W3Gq9WMxM7Cq&#10;RIhKK2ficoFoOANS1eDGvoqKjxtJT0GPpaeioaSFYKWkpUWOONFFlREUBVUD8Ae+im17XbbJbR2d&#10;nFHBBCixxQxIscUUaCiqioAqqAKAAADqArm6kvZGlmZndyWZ2JZmY8SSck9Sva/pj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rd/5Vv8ALTzf&#10;zR37H2D2JS1+G+N2wcwg3LkIyYptx18OiUbfx0n6lhIKnIVKcwwN4YmSpmSSGQeReS25kl8aYEW8&#10;Z7jwMjDOgfL+I+QwMmowm++F96239iNuO17WyS75eRHwEPctjC1V+plHAtx8CM4ZxrcGNCr7weBw&#10;OE2thMRtrbWJx2B29t/GQYbB4TEQx09LSUlNGsNPTU0ESrHDBDEioiKAqqAAAB7ybiiWBQiAKqgK&#10;qgUAAFAABwA6+fzcdxn3e4kurqR5ppneWWWRi8kkjsWZ3ZiSzMSSSSSSanp29udI+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qx/+&#10;XH/Lz3586e0I4pYcptronZ2QjftLsWJQthpEqYXENKjRVGarEK34eOigf7qoBvTwVQx5O5Ql5on8&#10;1gQ/qyfz0rXix/YoyfIHFn70n3mtu+7ztBKmOfd7pD+77ImvnpNxOFIKwIa0yGmceGhFJHj3uete&#10;t9k9QbD2r1l1xt+h2tsjZWGhwW3cHjwQkMEK2BZ2LSTTyteSaaRmlmlZ5ZXeR2Y5S2VlFt0SwQqF&#10;RAFVR5Af4T5knJOTnr53OaeaL/nXcbjdt0me4urqVpp5n4u7muAKBVHwqigKigKoCgALj2q6IO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R7/&#10;AIC/BDsj5z9tUu1MDFXbf6z27Uw1nafZXhDQYujYlhTUxktHUZetVClLBc29U8qiCKQ+xTypytNz&#10;RcCNKrGtDLJTCr6D1Y+Q/M4B6x0+8j94va/u9bK15cFJr+dWXb7HVRp5BjW9MrBGSDI+K4RTrYdb&#10;4/R3R3WXxz6y211H1Htqk2vsva9J4aSkh9U1RM1jUV1dUECSrr6uQa553uzsbDSiqq5UbZtkGzwL&#10;b26hUUYHmT5knzJ8z186vP8Az/u3ufu0+9b1O1xdXDVZjhUUfDHGvBI0HaiLgD51JFr2v6Bn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aMtt/A5+IwZ3CYjNQFQphy1NDUpYMHA0zI&#10;4sHUN/rgH6j23JCk2HUN9oB/w9L7HdLra21W00sLesUjxnhTihHkafZjqNiNpbV2+xfA7Z2/hGLF&#10;y2IoqamJJXSTeGNOSvBP5HH091jt44fgVV+xQP8AAOnr/fb7dRS6uJ5vL9WWSTANfxsfPP29KD29&#10;0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oin8zr/ALd8/L//AMQVnP8A3GPsg5p/5J8/+k/yjrJv7mH/AE9flX/p&#10;dWX/AFdHXzaveP3X2G9WS/ygf+3kvxQ/8Pus/wDdFlvZ7yz/AMlCD/moP8vWHf3/AP8A6c7zP/zx&#10;Q/8Aaba9fRb95B9fI3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8n/3i/191HQm9Kf8zl6k/wDE&#10;m4H/AN2tJ7snEfaOgV7lf8q5uv8A0rb7/tFl6+pn7ye6+Iz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Ip/&#10;M6/7d8/L/wD8QVnP/cY+yDmn/knz/wCk/wAo6yb+5h/09flX/pdWX/V0dfNq94/dfYb1ZL/KB/7e&#10;S/FD/wAPus/90WW9nvLP/JQg/wCag/y9Yd/f/wD+nO8z/wDPFD/2m2vX0W/eQfXyN9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fJ/8AeL/X3UdCb0p/zOXqT/xJuB/92tJ7snEfaOgV7lf8q5uv/Stv&#10;v+0WXr6mfvJ7r4jO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8vT/ZXfkz/AN4696/+gjuD/wCt/vGj6Ob/AH2/+8t/&#10;m6+1n/Xu5L/6P+y/9zWx/wCt/Qi9P/Gf5H0PbfVtdXfH7u6joqPsbCVVZWVW1M9HFFFHk6V5JJJH&#10;oAiRogLMzEBQCSQB7sllNUfpvxH4W/zdA/3C95uT7rYNzii33Znd9vvVRF3OyZmZraQBVAnJJJNA&#10;BknA6+mN7yV6+Nb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1j/wCdZ/NXk2TB&#10;uP4b/G/cejeFdTvie9ex8LMwfEU8qIX23iqiIgfxKqicrkZ1b/I4iaNL1ck5ooY9xuefptW3Wbd5&#10;xNID8IP4FP8AEfxHyHbxrp6n/cY+6KOYGh525nhraowk2qykUEXLqSBczK3+hIRWBCP1W/VP6SqJ&#10;tR/3A3XZHq1T+SX/ANvOvjN/5Of/AL77dfsce2//ACWrf/m9/wBWJesR/v2f9Oq3z/qW/wDd32/r&#10;f895UdfOv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0Xr5P8Aya6z+I3UuT7p7bO4BsrEZahw1Y22aRa2&#10;rE2QnFPT6adpoAyeRgGOr0jmx9n/AC1y3c82Xa2VoFMrBmAdtIoiljmh8h0F+cucLHkPb5Nz3FmW&#10;CMorsiF2BkdY17Vye5gMcOPVZP8A0ECfAD/jt3T/AOg3H/8AXP3Jf+sFzD/DB/zmH+bqFv8AgruT&#10;f+Ui4/7JZv8AN06YP+fZ8DNw5rEYDGy9yvkc5lKfD0Cy7djRDNUypDEGY5KyqXcXP4HPtm49id/t&#10;Y2ldYNKKzN+sDhQSfw+g6VWH3oeUdynjt4Z5zJLIkaD6aUVd2CqKkACpIycDq6f3DfWQ/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Y5oYqiKWCeKOeCeNoZoZlDI6MCrKysCGVgbEHgjg+9EVwerI5jIZSQQQQQaEEZBBHn0xf3R2p/&#10;zzG3v/OKm/69e2/AT+Ff2Dpf++Lv/f8AN/zkf/oLr390dqf88xt7/wA4qb/r1794Cfwr+wde/fF3&#10;/v8Am/5yP/0F0/RxxwxxxRRpFFEgjiijAVVVRZVVRYBQBYAcAe3AKdIGYuSSSSTUk5JJ65+99V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q7f5s3/bun5Vf+I/h/92+N9yB7V/8AKw2P/Ncf8dbqK/fD/lUd2/54pf8AB188n30Q6419e9+6&#10;919Srav/AB7G3P8AtQ0f/uPH75aT/G3+mP8Ah67xW/8AZr/pV/wDp+9tdP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qNf8KU/+&#10;Zq/Fv/xH24v/AHZY/wB5afdq/wBx7/8A5qQf8dl65/8A32v9yNo/5p3v/HrbrWc95OdYL9XJfyHP&#10;+3i2wP8AxH+6v/dRN7hf37/5V5/+a8H/AB49ZQfdF/5W4f8APFc/4Yut7b3gv11I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ps/nyf8Aburf3/iQdq/+7aL3MHsV/wAr&#10;JB/zTn/6tN1jz96b/lSr3/mpaf8AaVD1ole88OuTvQgdTf8AM1OtP/EgYb/3Y03sr3z/AHCuP+aE&#10;v/VtuhNyV/yWbD/nttf+r6dfUI98w+u4X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q7f5s3/bun5Vf+I/h/8Advjfcge1f/Kw&#10;2P8AzXH/AB1uor98P+VR3b/nil/wdfPJ99EOuNfXvfuvdfUq2r/x7G3P+1DR/wDuPH75aT/G3+mP&#10;+HrvFb/2a/6Vf8A6fvbXT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ajX/ClP8A5mr8W/8AxH24v/dlj/eWn3av9x7/AP5qQf8A&#10;HZeuf/32v9yNo/5p3v8Ax6261nPeTnWC/VyX8hz/ALeLbA/8R/ur/wB1E3uF/fv/AJV5/wDmvB/x&#10;49ZQfdF/5W4f88Vz/hi63tveC/XUj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qmz+fJ/27q39/wCJB2r/AO7aL3MHsV/yskH/ADTn/wCrTdY8/em/5Uq9/wCalp/2lQ9a&#10;JXvPDrk70IHU3/M1OtP/ABIGG/8AdjTeyvfP9wrj/mhL/wBW26E3JX/JZsP+e21/6vp19Qj3zD67&#10;h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a5/8APf8A5cvyk+eW&#10;4PjRX/HPa23NxU3WWH3XR7sfPZmgxRiky0+AejEQrZYzOHXHzailwllv+oe7q2nr3Wv/AP8AQPH/&#10;ADOv+fZdd/8AoYYP/wCqfdtY6917/oHj/mdf8+y67/8AQwwf/wBU+/ax17raG/kcfCnv34NfHDtT&#10;rb5DYDCbe3Vuru6ffGGpcFk6TKRPj5MDg6BZHmo5JEjk+5oZRoYhrAN9GHujGvXurqvde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WCGqpqh6iOnqYJ5KSb7eqSF1YxyaQ2iQKSUfSwNjY2INrEe&#10;9BgeHlx6u8TRgFgQGFVqCKitKj1FR1n976p1737r3Xvfuvde9+691737r3Xvfuvde9+691737r3X&#10;vfuvde9+691737r3WCqqqWhp5qytqYKOkpozLUVVU6xxxoOSzu5Cqo/JJAHvTMFFTgep6ciiadgi&#10;AsxNAqgkknyAGSes/vfTf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jVlFR5Gmko8hSUtdSTW8&#10;1LWRpLG+lg66kcMraWUEXHBAI5Hv3XukdhOr+s9tVgyO3Ou9i7fyC2C12ExGPpJhZgwtLBTxuLMA&#10;RzwQD9ffuvdLr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SWQ2BsTLOkmV&#10;2TtHJvFq8b5DG0cxXUQW0mSFiNRAvb6259sPaxSfEin7VB/ydG1vv19aAiK4nStK6JpFrT7GHTni&#10;tt7dwSomEwGFw6xRmKJcVSwU4VGOplUQxpZS3JA4J593SFIvhUD7AB/g6S3W43F8SZpZJCTU63Z6&#10;nhXuJ6evbnSP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">
                <v:shapetype id="_x0000_t75" coordsize="21600,21600" filled="f" stroked="f" o:spt="75" o:preferrelative="t" path="m@4@5l@4@11@9@11@9@5xe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gradientshapeok="t" o:connecttype="rect" o:extrusionok="f"/>
                  <o:lock v:ext="edit" aspectratio="t"/>
                </v:shapetype>
                <v:shape id="Picture 3" style="position:absolute;top:-2591;width:30994;height:15315;visibility:visible;mso-wrap-style:square" alt="A picture containing text&#10;&#10;Description automatically generated" o:spid="_x0000_s1027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">
                  <v:imagedata cropleft="-1f" cropright="33414f" o:title="A picture containing text&#10;&#10;Description automatically generated" r:id="rId12"/>
                </v:shape>
                <v:shape id="Picture 6" style="position:absolute;left:37652;top:-1759;width:23012;height:14483;visibility:visible;mso-wrap-style:square" alt="A picture containing text&#10;&#10;Description automatically generated" o:spid="_x0000_s1028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">
                  <v:imagedata cropleft="36881f" cropright="2619f" o:title="A picture containing text&#10;&#10;Description automatically generated" r:id="rId12"/>
                </v:shape>
                <w10:anchorlock/>
              </v:group>
            </w:pict>
          </mc:Fallback>
        </mc:AlternateContent>
      </w:r>
    </w:p>
    <w:p w14:paraId="5FDF3086" w14:textId="6E4DFD33" w:rsidR="001C2D13" w:rsidRPr="00301684" w:rsidRDefault="00473016" w:rsidP="08D8C7A4">
      <w:pPr>
        <w:spacing w:line="360" w:lineRule="atLeast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APPLICATION OF FREE AI TOOLS ON ENHANCING WORKING EFFICIENCY AND INSPIRING LEANERS</w:t>
      </w:r>
    </w:p>
    <w:p w14:paraId="428A8E18" w14:textId="3EF4AECC" w:rsidR="002C0F74" w:rsidRPr="00301684" w:rsidRDefault="00473016" w:rsidP="08D8C7A4">
      <w:pPr>
        <w:pStyle w:val="BodyText3"/>
        <w:tabs>
          <w:tab w:val="center" w:pos="6237"/>
        </w:tabs>
        <w:spacing w:after="0" w:line="360" w:lineRule="atLeast"/>
        <w:jc w:val="center"/>
        <w:rPr>
          <w:sz w:val="24"/>
          <w:szCs w:val="24"/>
        </w:rPr>
      </w:pPr>
      <w:r>
        <w:rPr>
          <w:sz w:val="24"/>
          <w:szCs w:val="24"/>
        </w:rPr>
        <w:t>Trainer</w:t>
      </w:r>
      <w:r w:rsidR="002C0F74" w:rsidRPr="36DEDA38">
        <w:rPr>
          <w:sz w:val="24"/>
          <w:szCs w:val="24"/>
        </w:rPr>
        <w:t xml:space="preserve">: </w:t>
      </w:r>
      <w:r>
        <w:rPr>
          <w:sz w:val="24"/>
          <w:szCs w:val="24"/>
        </w:rPr>
        <w:t>Assoc. Prof. Dr Nguyen Ngoc Vu</w:t>
      </w:r>
    </w:p>
    <w:p w14:paraId="35C5F682" w14:textId="55F2B868" w:rsidR="00D87410" w:rsidRPr="00301684" w:rsidRDefault="00473016" w:rsidP="005F1DC3">
      <w:pPr>
        <w:spacing w:line="360" w:lineRule="atLeast"/>
        <w:jc w:val="center"/>
        <w:rPr>
          <w:sz w:val="24"/>
          <w:szCs w:val="24"/>
        </w:rPr>
      </w:pPr>
      <w:r>
        <w:rPr>
          <w:sz w:val="24"/>
          <w:szCs w:val="24"/>
        </w:rPr>
        <w:t>Date and time</w:t>
      </w:r>
      <w:r w:rsidR="00AB77C3" w:rsidRPr="08D8C7A4">
        <w:rPr>
          <w:sz w:val="24"/>
          <w:szCs w:val="24"/>
        </w:rPr>
        <w:t>: 9:</w:t>
      </w:r>
      <w:r w:rsidR="002B5F7A">
        <w:rPr>
          <w:sz w:val="24"/>
          <w:szCs w:val="24"/>
        </w:rPr>
        <w:t>0</w:t>
      </w:r>
      <w:r w:rsidR="00AB77C3" w:rsidRPr="08D8C7A4">
        <w:rPr>
          <w:sz w:val="24"/>
          <w:szCs w:val="24"/>
        </w:rPr>
        <w:t>0-11:</w:t>
      </w:r>
      <w:r w:rsidR="005F1DC3">
        <w:rPr>
          <w:sz w:val="24"/>
          <w:szCs w:val="24"/>
        </w:rPr>
        <w:t>3</w:t>
      </w:r>
      <w:r w:rsidR="00AB77C3" w:rsidRPr="08D8C7A4">
        <w:rPr>
          <w:sz w:val="24"/>
          <w:szCs w:val="24"/>
        </w:rPr>
        <w:t xml:space="preserve">0, </w:t>
      </w:r>
      <w:r w:rsidR="005F1DC3">
        <w:rPr>
          <w:sz w:val="24"/>
          <w:szCs w:val="24"/>
        </w:rPr>
        <w:t>11</w:t>
      </w:r>
      <w:r w:rsidR="00114225" w:rsidRPr="08D8C7A4">
        <w:rPr>
          <w:sz w:val="24"/>
          <w:szCs w:val="24"/>
        </w:rPr>
        <w:t>/0</w:t>
      </w:r>
      <w:r w:rsidR="005F1DC3">
        <w:rPr>
          <w:sz w:val="24"/>
          <w:szCs w:val="24"/>
        </w:rPr>
        <w:t>9</w:t>
      </w:r>
      <w:r w:rsidR="00114225" w:rsidRPr="08D8C7A4">
        <w:rPr>
          <w:sz w:val="24"/>
          <w:szCs w:val="24"/>
        </w:rPr>
        <w:t>/</w:t>
      </w:r>
      <w:r w:rsidR="00AB77C3" w:rsidRPr="08D8C7A4">
        <w:rPr>
          <w:sz w:val="24"/>
          <w:szCs w:val="24"/>
        </w:rPr>
        <w:t>20</w:t>
      </w:r>
      <w:r w:rsidR="00DA5041" w:rsidRPr="08D8C7A4">
        <w:rPr>
          <w:sz w:val="24"/>
          <w:szCs w:val="24"/>
        </w:rPr>
        <w:t>21</w:t>
      </w:r>
    </w:p>
    <w:p w14:paraId="0E6238EB" w14:textId="480219A2" w:rsidR="00BA6B37" w:rsidRPr="00301684" w:rsidRDefault="00473016" w:rsidP="08D8C7A4">
      <w:pPr>
        <w:pStyle w:val="ListParagraph"/>
        <w:numPr>
          <w:ilvl w:val="0"/>
          <w:numId w:val="8"/>
        </w:numPr>
        <w:spacing w:line="360" w:lineRule="atLeast"/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Overview</w:t>
      </w:r>
    </w:p>
    <w:p w14:paraId="2A3F12F2" w14:textId="618F0ED2" w:rsidR="00D87410" w:rsidRPr="00301684" w:rsidRDefault="00473016" w:rsidP="08D8C7A4">
      <w:pPr>
        <w:spacing w:line="360" w:lineRule="atLeast"/>
        <w:jc w:val="both"/>
        <w:rPr>
          <w:sz w:val="24"/>
          <w:szCs w:val="24"/>
        </w:rPr>
      </w:pPr>
      <w:r w:rsidRPr="00473016">
        <w:rPr>
          <w:sz w:val="24"/>
          <w:szCs w:val="24"/>
        </w:rPr>
        <w:t xml:space="preserve">The </w:t>
      </w:r>
      <w:r>
        <w:rPr>
          <w:sz w:val="24"/>
          <w:szCs w:val="24"/>
        </w:rPr>
        <w:t>trainer</w:t>
      </w:r>
      <w:r w:rsidRPr="00473016">
        <w:rPr>
          <w:sz w:val="24"/>
          <w:szCs w:val="24"/>
        </w:rPr>
        <w:t xml:space="preserve"> will introduce free artificial intelligence (AI) tools that can serve</w:t>
      </w:r>
      <w:r>
        <w:rPr>
          <w:sz w:val="24"/>
          <w:szCs w:val="24"/>
        </w:rPr>
        <w:t xml:space="preserve"> tasks</w:t>
      </w:r>
      <w:r w:rsidRPr="00473016">
        <w:rPr>
          <w:sz w:val="24"/>
          <w:szCs w:val="24"/>
        </w:rPr>
        <w:t xml:space="preserve"> such as editing documents, making automatic video</w:t>
      </w:r>
      <w:r w:rsidR="007728DC">
        <w:rPr>
          <w:sz w:val="24"/>
          <w:szCs w:val="24"/>
        </w:rPr>
        <w:t>s</w:t>
      </w:r>
      <w:r w:rsidRPr="00473016">
        <w:rPr>
          <w:sz w:val="24"/>
          <w:szCs w:val="24"/>
        </w:rPr>
        <w:t xml:space="preserve">. Webinar No. 9 aims to </w:t>
      </w:r>
      <w:r>
        <w:rPr>
          <w:sz w:val="24"/>
          <w:szCs w:val="24"/>
        </w:rPr>
        <w:t>assist</w:t>
      </w:r>
      <w:r w:rsidRPr="00473016">
        <w:rPr>
          <w:sz w:val="24"/>
          <w:szCs w:val="24"/>
        </w:rPr>
        <w:t xml:space="preserve"> attendees</w:t>
      </w:r>
      <w:r>
        <w:rPr>
          <w:sz w:val="24"/>
          <w:szCs w:val="24"/>
        </w:rPr>
        <w:t xml:space="preserve"> in</w:t>
      </w:r>
      <w:r w:rsidRPr="00473016">
        <w:rPr>
          <w:sz w:val="24"/>
          <w:szCs w:val="24"/>
        </w:rPr>
        <w:t xml:space="preserve"> learn</w:t>
      </w:r>
      <w:r>
        <w:rPr>
          <w:sz w:val="24"/>
          <w:szCs w:val="24"/>
        </w:rPr>
        <w:t>ing</w:t>
      </w:r>
      <w:r w:rsidRPr="00473016">
        <w:rPr>
          <w:sz w:val="24"/>
          <w:szCs w:val="24"/>
        </w:rPr>
        <w:t xml:space="preserve"> about popular AI systems in Vietnam and other countries around the world, and at the same time</w:t>
      </w:r>
      <w:r>
        <w:rPr>
          <w:sz w:val="24"/>
          <w:szCs w:val="24"/>
        </w:rPr>
        <w:t>,</w:t>
      </w:r>
      <w:r w:rsidRPr="00473016">
        <w:rPr>
          <w:sz w:val="24"/>
          <w:szCs w:val="24"/>
        </w:rPr>
        <w:t xml:space="preserve"> accumulate new skills in using free AI tools</w:t>
      </w:r>
      <w:r>
        <w:rPr>
          <w:sz w:val="24"/>
          <w:szCs w:val="24"/>
        </w:rPr>
        <w:t xml:space="preserve"> </w:t>
      </w:r>
      <w:r w:rsidRPr="00473016">
        <w:rPr>
          <w:sz w:val="24"/>
          <w:szCs w:val="24"/>
        </w:rPr>
        <w:t>to create content for digital teaching and learnin</w:t>
      </w:r>
      <w:r>
        <w:rPr>
          <w:sz w:val="24"/>
          <w:szCs w:val="24"/>
        </w:rPr>
        <w:t>g.</w:t>
      </w:r>
    </w:p>
    <w:p w14:paraId="08CDCC99" w14:textId="2433ADB5" w:rsidR="00656F47" w:rsidRPr="00301684" w:rsidRDefault="00473016" w:rsidP="08D8C7A4">
      <w:pPr>
        <w:pStyle w:val="ListParagraph"/>
        <w:numPr>
          <w:ilvl w:val="0"/>
          <w:numId w:val="8"/>
        </w:numPr>
        <w:spacing w:line="360" w:lineRule="atLeast"/>
        <w:jc w:val="both"/>
        <w:rPr>
          <w:b/>
          <w:bCs/>
          <w:sz w:val="24"/>
          <w:szCs w:val="24"/>
        </w:rPr>
      </w:pPr>
      <w:bookmarkStart w:id="0" w:name="_Hlk77919044"/>
      <w:r>
        <w:rPr>
          <w:b/>
          <w:bCs/>
          <w:sz w:val="24"/>
          <w:szCs w:val="24"/>
        </w:rPr>
        <w:t>Main content</w:t>
      </w:r>
    </w:p>
    <w:p w14:paraId="1836DF86" w14:textId="218A746F" w:rsidR="0040687E" w:rsidRPr="00301684" w:rsidRDefault="00473016" w:rsidP="08D8C7A4">
      <w:pPr>
        <w:pStyle w:val="ListParagraph"/>
        <w:numPr>
          <w:ilvl w:val="0"/>
          <w:numId w:val="14"/>
        </w:numPr>
        <w:spacing w:line="360" w:lineRule="atLeast"/>
        <w:jc w:val="both"/>
        <w:rPr>
          <w:sz w:val="24"/>
          <w:szCs w:val="24"/>
        </w:rPr>
      </w:pPr>
      <w:r>
        <w:rPr>
          <w:sz w:val="24"/>
          <w:szCs w:val="24"/>
        </w:rPr>
        <w:t>Main content</w:t>
      </w:r>
      <w:r w:rsidR="00DA5041" w:rsidRPr="08D8C7A4">
        <w:rPr>
          <w:sz w:val="24"/>
          <w:szCs w:val="24"/>
        </w:rPr>
        <w:t xml:space="preserve"> 1:</w:t>
      </w:r>
      <w:r w:rsidR="0040687E" w:rsidRPr="08D8C7A4">
        <w:rPr>
          <w:sz w:val="24"/>
          <w:szCs w:val="24"/>
        </w:rPr>
        <w:t xml:space="preserve"> </w:t>
      </w:r>
      <w:r>
        <w:rPr>
          <w:sz w:val="24"/>
          <w:szCs w:val="24"/>
        </w:rPr>
        <w:t>Overview of AI in education</w:t>
      </w:r>
    </w:p>
    <w:p w14:paraId="23E8F2E5" w14:textId="1CCF99E0" w:rsidR="0040687E" w:rsidRPr="00301684" w:rsidRDefault="00473016" w:rsidP="08D8C7A4">
      <w:pPr>
        <w:pStyle w:val="ListParagraph"/>
        <w:numPr>
          <w:ilvl w:val="0"/>
          <w:numId w:val="14"/>
        </w:numPr>
        <w:spacing w:line="360" w:lineRule="atLeast"/>
        <w:jc w:val="both"/>
        <w:rPr>
          <w:sz w:val="24"/>
          <w:szCs w:val="24"/>
        </w:rPr>
      </w:pPr>
      <w:r>
        <w:rPr>
          <w:sz w:val="24"/>
          <w:szCs w:val="24"/>
        </w:rPr>
        <w:t>Main content</w:t>
      </w:r>
      <w:r w:rsidRPr="08D8C7A4">
        <w:rPr>
          <w:sz w:val="24"/>
          <w:szCs w:val="24"/>
        </w:rPr>
        <w:t xml:space="preserve"> </w:t>
      </w:r>
      <w:r w:rsidR="00DA5041" w:rsidRPr="08D8C7A4">
        <w:rPr>
          <w:sz w:val="24"/>
          <w:szCs w:val="24"/>
        </w:rPr>
        <w:t>2:</w:t>
      </w:r>
      <w:r>
        <w:rPr>
          <w:sz w:val="24"/>
          <w:szCs w:val="24"/>
        </w:rPr>
        <w:t xml:space="preserve"> The current state</w:t>
      </w:r>
      <w:r w:rsidRPr="00473016">
        <w:rPr>
          <w:sz w:val="24"/>
          <w:szCs w:val="24"/>
        </w:rPr>
        <w:t xml:space="preserve"> of AI application in </w:t>
      </w:r>
      <w:r w:rsidR="007728DC">
        <w:rPr>
          <w:sz w:val="24"/>
          <w:szCs w:val="24"/>
        </w:rPr>
        <w:t>TVET</w:t>
      </w:r>
      <w:r w:rsidRPr="00473016">
        <w:rPr>
          <w:sz w:val="24"/>
          <w:szCs w:val="24"/>
        </w:rPr>
        <w:t xml:space="preserve"> in Vietnam</w:t>
      </w:r>
    </w:p>
    <w:p w14:paraId="60FFF8D1" w14:textId="2DCBD08F" w:rsidR="00DA5041" w:rsidRPr="00301684" w:rsidRDefault="00473016" w:rsidP="08D8C7A4">
      <w:pPr>
        <w:pStyle w:val="ListParagraph"/>
        <w:numPr>
          <w:ilvl w:val="0"/>
          <w:numId w:val="14"/>
        </w:numPr>
        <w:spacing w:line="360" w:lineRule="atLeast"/>
        <w:jc w:val="both"/>
        <w:rPr>
          <w:sz w:val="24"/>
          <w:szCs w:val="24"/>
        </w:rPr>
      </w:pPr>
      <w:r>
        <w:rPr>
          <w:sz w:val="24"/>
          <w:szCs w:val="24"/>
        </w:rPr>
        <w:t>Main content</w:t>
      </w:r>
      <w:r w:rsidRPr="08D8C7A4">
        <w:rPr>
          <w:sz w:val="24"/>
          <w:szCs w:val="24"/>
        </w:rPr>
        <w:t xml:space="preserve"> </w:t>
      </w:r>
      <w:r w:rsidR="00DA5041" w:rsidRPr="08D8C7A4">
        <w:rPr>
          <w:sz w:val="24"/>
          <w:szCs w:val="24"/>
        </w:rPr>
        <w:t>3:</w:t>
      </w:r>
      <w:r w:rsidR="0040687E" w:rsidRPr="08D8C7A4">
        <w:rPr>
          <w:sz w:val="24"/>
          <w:szCs w:val="24"/>
        </w:rPr>
        <w:t xml:space="preserve"> </w:t>
      </w:r>
      <w:r w:rsidRPr="00473016">
        <w:rPr>
          <w:sz w:val="24"/>
          <w:szCs w:val="24"/>
        </w:rPr>
        <w:t>Introducing some free AI systems</w:t>
      </w:r>
    </w:p>
    <w:p w14:paraId="1547501E" w14:textId="77777777" w:rsidR="00D87410" w:rsidRPr="00D87410" w:rsidRDefault="00D87410" w:rsidP="00D87410">
      <w:pPr>
        <w:pStyle w:val="ListParagraph"/>
        <w:spacing w:line="360" w:lineRule="atLeast"/>
        <w:ind w:left="284"/>
        <w:contextualSpacing w:val="0"/>
        <w:jc w:val="both"/>
        <w:rPr>
          <w:b/>
          <w:bCs/>
          <w:sz w:val="16"/>
          <w:szCs w:val="16"/>
        </w:rPr>
      </w:pPr>
    </w:p>
    <w:p w14:paraId="13A92901" w14:textId="0E932AA1" w:rsidR="008E338D" w:rsidRPr="00301684" w:rsidRDefault="00473016" w:rsidP="08D8C7A4">
      <w:pPr>
        <w:pStyle w:val="ListParagraph"/>
        <w:numPr>
          <w:ilvl w:val="0"/>
          <w:numId w:val="8"/>
        </w:numPr>
        <w:spacing w:line="360" w:lineRule="atLeast"/>
        <w:contextualSpacing w:val="0"/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Learning outcome</w:t>
      </w:r>
    </w:p>
    <w:bookmarkEnd w:id="0"/>
    <w:p w14:paraId="6AE16FD5" w14:textId="6E7863EB" w:rsidR="006078A6" w:rsidRPr="00473016" w:rsidRDefault="00473016" w:rsidP="08D8C7A4">
      <w:pPr>
        <w:spacing w:line="360" w:lineRule="atLeast"/>
        <w:jc w:val="both"/>
        <w:rPr>
          <w:sz w:val="24"/>
          <w:szCs w:val="24"/>
        </w:rPr>
      </w:pPr>
      <w:r w:rsidRPr="00473016">
        <w:rPr>
          <w:sz w:val="24"/>
          <w:szCs w:val="24"/>
        </w:rPr>
        <w:t xml:space="preserve">After completing the training, participants will be able to: </w:t>
      </w:r>
      <w:r w:rsidR="00114225" w:rsidRPr="00473016">
        <w:rPr>
          <w:sz w:val="24"/>
          <w:szCs w:val="24"/>
        </w:rPr>
        <w:t xml:space="preserve"> </w:t>
      </w:r>
    </w:p>
    <w:p w14:paraId="2EE9296A" w14:textId="1B3CBB40" w:rsidR="002D0236" w:rsidRPr="00301684" w:rsidRDefault="00473016" w:rsidP="08D8C7A4">
      <w:pPr>
        <w:pStyle w:val="ListParagraph"/>
        <w:numPr>
          <w:ilvl w:val="0"/>
          <w:numId w:val="14"/>
        </w:numPr>
        <w:spacing w:line="360" w:lineRule="atLeast"/>
        <w:jc w:val="both"/>
        <w:rPr>
          <w:sz w:val="24"/>
          <w:szCs w:val="24"/>
        </w:rPr>
      </w:pPr>
      <w:r>
        <w:rPr>
          <w:sz w:val="24"/>
          <w:szCs w:val="24"/>
        </w:rPr>
        <w:t>Learning outcome</w:t>
      </w:r>
      <w:r w:rsidR="0061242E" w:rsidRPr="08D8C7A4">
        <w:rPr>
          <w:sz w:val="24"/>
          <w:szCs w:val="24"/>
        </w:rPr>
        <w:t xml:space="preserve"> </w:t>
      </w:r>
      <w:r w:rsidR="00DA5041" w:rsidRPr="08D8C7A4">
        <w:rPr>
          <w:sz w:val="24"/>
          <w:szCs w:val="24"/>
        </w:rPr>
        <w:t>1:</w:t>
      </w:r>
      <w:r w:rsidR="0040687E" w:rsidRPr="08D8C7A4">
        <w:rPr>
          <w:sz w:val="24"/>
          <w:szCs w:val="24"/>
        </w:rPr>
        <w:t xml:space="preserve"> </w:t>
      </w:r>
      <w:r>
        <w:rPr>
          <w:sz w:val="24"/>
          <w:szCs w:val="24"/>
        </w:rPr>
        <w:t>Understanding</w:t>
      </w:r>
      <w:r w:rsidRPr="00473016">
        <w:rPr>
          <w:sz w:val="24"/>
          <w:szCs w:val="24"/>
        </w:rPr>
        <w:t xml:space="preserve"> the history of AI and distinguish between strong and weak versions of AI</w:t>
      </w:r>
    </w:p>
    <w:p w14:paraId="5F2DBDC0" w14:textId="0D92D208" w:rsidR="00DA5041" w:rsidRPr="00301684" w:rsidRDefault="00473016" w:rsidP="08D8C7A4">
      <w:pPr>
        <w:pStyle w:val="ListParagraph"/>
        <w:numPr>
          <w:ilvl w:val="0"/>
          <w:numId w:val="14"/>
        </w:numPr>
        <w:spacing w:line="360" w:lineRule="atLeast"/>
        <w:jc w:val="both"/>
        <w:rPr>
          <w:sz w:val="24"/>
          <w:szCs w:val="24"/>
        </w:rPr>
      </w:pPr>
      <w:r>
        <w:rPr>
          <w:sz w:val="24"/>
          <w:szCs w:val="24"/>
        </w:rPr>
        <w:t>Learning outcome</w:t>
      </w:r>
      <w:r w:rsidRPr="08D8C7A4">
        <w:rPr>
          <w:sz w:val="24"/>
          <w:szCs w:val="24"/>
        </w:rPr>
        <w:t xml:space="preserve"> </w:t>
      </w:r>
      <w:r w:rsidR="00DA5041" w:rsidRPr="08D8C7A4">
        <w:rPr>
          <w:sz w:val="24"/>
          <w:szCs w:val="24"/>
        </w:rPr>
        <w:t>2:</w:t>
      </w:r>
      <w:r w:rsidR="0040687E" w:rsidRPr="08D8C7A4">
        <w:rPr>
          <w:sz w:val="24"/>
          <w:szCs w:val="24"/>
        </w:rPr>
        <w:t xml:space="preserve"> </w:t>
      </w:r>
      <w:r w:rsidRPr="00473016">
        <w:rPr>
          <w:sz w:val="24"/>
          <w:szCs w:val="24"/>
        </w:rPr>
        <w:t>Analyz</w:t>
      </w:r>
      <w:r>
        <w:rPr>
          <w:sz w:val="24"/>
          <w:szCs w:val="24"/>
        </w:rPr>
        <w:t>ing</w:t>
      </w:r>
      <w:r w:rsidRPr="00473016">
        <w:rPr>
          <w:sz w:val="24"/>
          <w:szCs w:val="24"/>
        </w:rPr>
        <w:t xml:space="preserve"> the </w:t>
      </w:r>
      <w:r>
        <w:rPr>
          <w:sz w:val="24"/>
          <w:szCs w:val="24"/>
        </w:rPr>
        <w:t>current state</w:t>
      </w:r>
      <w:r w:rsidRPr="00473016">
        <w:rPr>
          <w:sz w:val="24"/>
          <w:szCs w:val="24"/>
        </w:rPr>
        <w:t xml:space="preserve"> of using AI</w:t>
      </w:r>
      <w:r>
        <w:rPr>
          <w:sz w:val="24"/>
          <w:szCs w:val="24"/>
        </w:rPr>
        <w:t xml:space="preserve"> tools</w:t>
      </w:r>
      <w:r w:rsidRPr="00473016">
        <w:rPr>
          <w:sz w:val="24"/>
          <w:szCs w:val="24"/>
        </w:rPr>
        <w:t xml:space="preserve"> in </w:t>
      </w:r>
      <w:r>
        <w:rPr>
          <w:sz w:val="24"/>
          <w:szCs w:val="24"/>
        </w:rPr>
        <w:t>TVET</w:t>
      </w:r>
      <w:r w:rsidRPr="00473016">
        <w:rPr>
          <w:sz w:val="24"/>
          <w:szCs w:val="24"/>
        </w:rPr>
        <w:t xml:space="preserve"> institutions</w:t>
      </w:r>
    </w:p>
    <w:p w14:paraId="78D569EE" w14:textId="2767866A" w:rsidR="00DA5041" w:rsidRDefault="00473016" w:rsidP="08D8C7A4">
      <w:pPr>
        <w:pStyle w:val="ListParagraph"/>
        <w:numPr>
          <w:ilvl w:val="0"/>
          <w:numId w:val="14"/>
        </w:numPr>
        <w:spacing w:line="360" w:lineRule="atLeast"/>
        <w:jc w:val="both"/>
        <w:rPr>
          <w:sz w:val="24"/>
          <w:szCs w:val="24"/>
        </w:rPr>
      </w:pPr>
      <w:r>
        <w:rPr>
          <w:sz w:val="24"/>
          <w:szCs w:val="24"/>
        </w:rPr>
        <w:t>Learning outcome</w:t>
      </w:r>
      <w:r w:rsidRPr="08D8C7A4">
        <w:rPr>
          <w:sz w:val="24"/>
          <w:szCs w:val="24"/>
        </w:rPr>
        <w:t xml:space="preserve"> </w:t>
      </w:r>
      <w:r w:rsidR="00DA5041" w:rsidRPr="08D8C7A4">
        <w:rPr>
          <w:sz w:val="24"/>
          <w:szCs w:val="24"/>
        </w:rPr>
        <w:t>3:</w:t>
      </w:r>
      <w:r w:rsidR="0040687E" w:rsidRPr="08D8C7A4">
        <w:rPr>
          <w:sz w:val="24"/>
          <w:szCs w:val="24"/>
        </w:rPr>
        <w:t xml:space="preserve"> </w:t>
      </w:r>
      <w:r w:rsidRPr="00473016">
        <w:rPr>
          <w:sz w:val="24"/>
          <w:szCs w:val="24"/>
        </w:rPr>
        <w:t xml:space="preserve">Create products such as </w:t>
      </w:r>
      <w:r w:rsidR="007728DC">
        <w:rPr>
          <w:sz w:val="24"/>
          <w:szCs w:val="24"/>
        </w:rPr>
        <w:t>teaching content</w:t>
      </w:r>
      <w:r w:rsidRPr="00473016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by </w:t>
      </w:r>
      <w:r w:rsidRPr="00473016">
        <w:rPr>
          <w:sz w:val="24"/>
          <w:szCs w:val="24"/>
        </w:rPr>
        <w:t>using AI</w:t>
      </w:r>
    </w:p>
    <w:p w14:paraId="08D42E8D" w14:textId="77777777" w:rsidR="00D87410" w:rsidRPr="00301684" w:rsidRDefault="00D87410" w:rsidP="00D87410">
      <w:pPr>
        <w:pStyle w:val="ListParagraph"/>
        <w:spacing w:line="360" w:lineRule="atLeast"/>
        <w:ind w:left="567"/>
        <w:jc w:val="both"/>
        <w:rPr>
          <w:sz w:val="24"/>
          <w:szCs w:val="24"/>
        </w:rPr>
      </w:pPr>
    </w:p>
    <w:p w14:paraId="044057AA" w14:textId="3FD1A0E6" w:rsidR="000D1B4C" w:rsidRPr="00301684" w:rsidRDefault="00473016" w:rsidP="08D8C7A4">
      <w:pPr>
        <w:pStyle w:val="ListParagraph"/>
        <w:numPr>
          <w:ilvl w:val="0"/>
          <w:numId w:val="8"/>
        </w:numPr>
        <w:spacing w:line="360" w:lineRule="atLeast"/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Agenda</w:t>
      </w:r>
    </w:p>
    <w:tbl>
      <w:tblPr>
        <w:tblW w:w="949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95"/>
        <w:gridCol w:w="5076"/>
        <w:gridCol w:w="3119"/>
      </w:tblGrid>
      <w:tr w:rsidR="00352393" w:rsidRPr="00301684" w14:paraId="76A88AB7" w14:textId="77777777" w:rsidTr="005F1DC3">
        <w:trPr>
          <w:trHeight w:val="308"/>
        </w:trPr>
        <w:tc>
          <w:tcPr>
            <w:tcW w:w="12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ACA26E0" w14:textId="132C40DA" w:rsidR="00352393" w:rsidRPr="00301684" w:rsidRDefault="00473016" w:rsidP="08D8C7A4">
            <w:pPr>
              <w:spacing w:line="360" w:lineRule="atLeast"/>
              <w:jc w:val="center"/>
              <w:textAlignment w:val="baseline"/>
              <w:rPr>
                <w:sz w:val="18"/>
                <w:szCs w:val="18"/>
              </w:rPr>
            </w:pPr>
            <w:r>
              <w:rPr>
                <w:b/>
                <w:bCs/>
                <w:sz w:val="24"/>
                <w:szCs w:val="24"/>
              </w:rPr>
              <w:t>Time</w:t>
            </w:r>
            <w:r w:rsidR="00352393" w:rsidRPr="08D8C7A4">
              <w:rPr>
                <w:sz w:val="24"/>
                <w:szCs w:val="24"/>
              </w:rPr>
              <w:t> </w:t>
            </w:r>
          </w:p>
        </w:tc>
        <w:tc>
          <w:tcPr>
            <w:tcW w:w="5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842425A" w14:textId="24FDB173" w:rsidR="00352393" w:rsidRPr="00301684" w:rsidRDefault="00473016" w:rsidP="08D8C7A4">
            <w:pPr>
              <w:spacing w:line="360" w:lineRule="atLeast"/>
              <w:jc w:val="center"/>
              <w:textAlignment w:val="baseline"/>
              <w:rPr>
                <w:sz w:val="18"/>
                <w:szCs w:val="18"/>
              </w:rPr>
            </w:pPr>
            <w:r>
              <w:rPr>
                <w:b/>
                <w:bCs/>
                <w:sz w:val="24"/>
                <w:szCs w:val="24"/>
              </w:rPr>
              <w:t>Activities</w:t>
            </w:r>
            <w:r w:rsidR="00352393" w:rsidRPr="08D8C7A4">
              <w:rPr>
                <w:sz w:val="24"/>
                <w:szCs w:val="24"/>
              </w:rPr>
              <w:t> </w:t>
            </w:r>
          </w:p>
        </w:tc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A3A21A9" w14:textId="650A301D" w:rsidR="00352393" w:rsidRPr="00301684" w:rsidRDefault="00473016" w:rsidP="08D8C7A4">
            <w:pPr>
              <w:spacing w:line="360" w:lineRule="atLeast"/>
              <w:jc w:val="center"/>
              <w:textAlignment w:val="baseline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PIC</w:t>
            </w:r>
            <w:r w:rsidR="00352393" w:rsidRPr="08D8C7A4">
              <w:rPr>
                <w:sz w:val="24"/>
                <w:szCs w:val="24"/>
              </w:rPr>
              <w:t> </w:t>
            </w:r>
          </w:p>
        </w:tc>
      </w:tr>
      <w:tr w:rsidR="00352393" w:rsidRPr="00301684" w14:paraId="5D97E0F1" w14:textId="77777777" w:rsidTr="005F1DC3">
        <w:trPr>
          <w:trHeight w:val="682"/>
        </w:trPr>
        <w:tc>
          <w:tcPr>
            <w:tcW w:w="12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ADE8A6A" w14:textId="58DBFF80" w:rsidR="00352393" w:rsidRPr="00301684" w:rsidRDefault="00352393" w:rsidP="08D8C7A4">
            <w:pPr>
              <w:spacing w:line="360" w:lineRule="atLeast"/>
              <w:jc w:val="center"/>
              <w:textAlignment w:val="baseline"/>
              <w:rPr>
                <w:sz w:val="18"/>
                <w:szCs w:val="18"/>
              </w:rPr>
            </w:pPr>
            <w:r w:rsidRPr="08D8C7A4">
              <w:rPr>
                <w:sz w:val="24"/>
                <w:szCs w:val="24"/>
              </w:rPr>
              <w:t>09:00-09:</w:t>
            </w:r>
            <w:r w:rsidR="005F1DC3">
              <w:rPr>
                <w:sz w:val="24"/>
                <w:szCs w:val="24"/>
              </w:rPr>
              <w:t>10</w:t>
            </w:r>
            <w:r w:rsidRPr="08D8C7A4">
              <w:rPr>
                <w:sz w:val="24"/>
                <w:szCs w:val="24"/>
              </w:rPr>
              <w:t> </w:t>
            </w:r>
          </w:p>
        </w:tc>
        <w:tc>
          <w:tcPr>
            <w:tcW w:w="5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670C8C5" w14:textId="46FBE005" w:rsidR="00352393" w:rsidRPr="00473016" w:rsidRDefault="00473016" w:rsidP="00D87410">
            <w:pPr>
              <w:spacing w:line="360" w:lineRule="atLeast"/>
              <w:ind w:left="53"/>
              <w:textAlignment w:val="baseline"/>
              <w:rPr>
                <w:sz w:val="24"/>
                <w:szCs w:val="24"/>
              </w:rPr>
            </w:pPr>
            <w:r w:rsidRPr="00473016">
              <w:rPr>
                <w:sz w:val="24"/>
                <w:szCs w:val="24"/>
              </w:rPr>
              <w:t>Welcome words</w:t>
            </w:r>
          </w:p>
          <w:p w14:paraId="2FD2F340" w14:textId="1EF03DDE" w:rsidR="00352393" w:rsidRPr="00301684" w:rsidRDefault="00473016" w:rsidP="00D87410">
            <w:pPr>
              <w:spacing w:line="360" w:lineRule="atLeast"/>
              <w:ind w:left="53"/>
              <w:textAlignment w:val="baseline"/>
              <w:rPr>
                <w:sz w:val="18"/>
                <w:szCs w:val="18"/>
              </w:rPr>
            </w:pPr>
            <w:r>
              <w:rPr>
                <w:sz w:val="24"/>
                <w:szCs w:val="24"/>
              </w:rPr>
              <w:t>Introduction of webinar purposes and trainer</w:t>
            </w:r>
          </w:p>
        </w:tc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AE197AF" w14:textId="5F15BAD9" w:rsidR="00352393" w:rsidRPr="00301684" w:rsidRDefault="00473016" w:rsidP="00D87410">
            <w:pPr>
              <w:spacing w:line="360" w:lineRule="atLeast"/>
              <w:ind w:left="144" w:right="132"/>
              <w:jc w:val="both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ham Xuan Hoan</w:t>
            </w:r>
            <w:r w:rsidR="70B28000" w:rsidRPr="078BE34D">
              <w:rPr>
                <w:sz w:val="24"/>
                <w:szCs w:val="24"/>
              </w:rPr>
              <w:t> </w:t>
            </w:r>
            <w:r w:rsidR="4E02C523" w:rsidRPr="078BE34D">
              <w:rPr>
                <w:sz w:val="24"/>
                <w:szCs w:val="24"/>
              </w:rPr>
              <w:t>– GIZ</w:t>
            </w:r>
          </w:p>
        </w:tc>
      </w:tr>
      <w:tr w:rsidR="005F1DC3" w:rsidRPr="00301684" w14:paraId="31AD57EE" w14:textId="77777777" w:rsidTr="005F1DC3">
        <w:trPr>
          <w:trHeight w:val="352"/>
        </w:trPr>
        <w:tc>
          <w:tcPr>
            <w:tcW w:w="12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69D5A17" w14:textId="4672B260" w:rsidR="005F1DC3" w:rsidRPr="00301684" w:rsidRDefault="005F1DC3" w:rsidP="08D8C7A4">
            <w:pPr>
              <w:spacing w:line="360" w:lineRule="atLeast"/>
              <w:jc w:val="center"/>
              <w:textAlignment w:val="baseline"/>
              <w:rPr>
                <w:sz w:val="18"/>
                <w:szCs w:val="18"/>
              </w:rPr>
            </w:pPr>
            <w:r w:rsidRPr="08D8C7A4">
              <w:rPr>
                <w:sz w:val="24"/>
                <w:szCs w:val="24"/>
              </w:rPr>
              <w:t>09:</w:t>
            </w:r>
            <w:r>
              <w:rPr>
                <w:sz w:val="24"/>
                <w:szCs w:val="24"/>
              </w:rPr>
              <w:t>10</w:t>
            </w:r>
            <w:r w:rsidRPr="08D8C7A4">
              <w:rPr>
                <w:sz w:val="24"/>
                <w:szCs w:val="24"/>
              </w:rPr>
              <w:t>-09:</w:t>
            </w:r>
            <w:r>
              <w:rPr>
                <w:sz w:val="24"/>
                <w:szCs w:val="24"/>
              </w:rPr>
              <w:t>30</w:t>
            </w:r>
            <w:r w:rsidRPr="08D8C7A4">
              <w:rPr>
                <w:sz w:val="24"/>
                <w:szCs w:val="24"/>
              </w:rPr>
              <w:t> </w:t>
            </w:r>
          </w:p>
        </w:tc>
        <w:tc>
          <w:tcPr>
            <w:tcW w:w="5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D95E457" w14:textId="02CEDE5B" w:rsidR="005F1DC3" w:rsidRPr="00301684" w:rsidRDefault="00473016" w:rsidP="00D87410">
            <w:pPr>
              <w:spacing w:line="360" w:lineRule="atLeast"/>
              <w:ind w:left="53"/>
              <w:textAlignment w:val="baseline"/>
              <w:rPr>
                <w:sz w:val="18"/>
                <w:szCs w:val="18"/>
              </w:rPr>
            </w:pPr>
            <w:r>
              <w:rPr>
                <w:sz w:val="24"/>
                <w:szCs w:val="24"/>
              </w:rPr>
              <w:t>Overview of AI in education</w:t>
            </w:r>
          </w:p>
        </w:tc>
        <w:tc>
          <w:tcPr>
            <w:tcW w:w="3119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30A2C2A6" w14:textId="6DDB750F" w:rsidR="005F1DC3" w:rsidRPr="00301684" w:rsidRDefault="00473016" w:rsidP="005F1DC3">
            <w:pPr>
              <w:spacing w:line="360" w:lineRule="atLeast"/>
              <w:ind w:left="144" w:right="132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ssoc. Prof. Dr Nguyen Ngoc Vu</w:t>
            </w:r>
          </w:p>
        </w:tc>
      </w:tr>
      <w:tr w:rsidR="005F1DC3" w:rsidRPr="00301684" w14:paraId="60F1AD69" w14:textId="77777777" w:rsidTr="00320AA1">
        <w:trPr>
          <w:trHeight w:val="374"/>
        </w:trPr>
        <w:tc>
          <w:tcPr>
            <w:tcW w:w="12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2130C91" w14:textId="735CD193" w:rsidR="005F1DC3" w:rsidRPr="00301684" w:rsidRDefault="005F1DC3" w:rsidP="08D8C7A4">
            <w:pPr>
              <w:spacing w:line="360" w:lineRule="atLeast"/>
              <w:jc w:val="center"/>
              <w:textAlignment w:val="baseline"/>
              <w:rPr>
                <w:sz w:val="18"/>
                <w:szCs w:val="18"/>
              </w:rPr>
            </w:pPr>
            <w:r w:rsidRPr="08D8C7A4">
              <w:rPr>
                <w:sz w:val="24"/>
                <w:szCs w:val="24"/>
              </w:rPr>
              <w:t>09:</w:t>
            </w:r>
            <w:r>
              <w:rPr>
                <w:sz w:val="24"/>
                <w:szCs w:val="24"/>
              </w:rPr>
              <w:t>30</w:t>
            </w:r>
            <w:r w:rsidRPr="08D8C7A4">
              <w:rPr>
                <w:sz w:val="24"/>
                <w:szCs w:val="24"/>
              </w:rPr>
              <w:t>-10:</w:t>
            </w:r>
            <w:r>
              <w:rPr>
                <w:sz w:val="24"/>
                <w:szCs w:val="24"/>
              </w:rPr>
              <w:t>00</w:t>
            </w:r>
            <w:r w:rsidRPr="08D8C7A4">
              <w:rPr>
                <w:sz w:val="24"/>
                <w:szCs w:val="24"/>
              </w:rPr>
              <w:t> </w:t>
            </w:r>
          </w:p>
        </w:tc>
        <w:tc>
          <w:tcPr>
            <w:tcW w:w="5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FD5FEFB" w14:textId="05E17ECF" w:rsidR="005F1DC3" w:rsidRPr="00301684" w:rsidRDefault="00473016" w:rsidP="00D87410">
            <w:pPr>
              <w:spacing w:line="360" w:lineRule="atLeast"/>
              <w:ind w:left="53"/>
              <w:textAlignment w:val="baseline"/>
              <w:rPr>
                <w:sz w:val="18"/>
                <w:szCs w:val="18"/>
              </w:rPr>
            </w:pPr>
            <w:r>
              <w:rPr>
                <w:sz w:val="24"/>
                <w:szCs w:val="24"/>
              </w:rPr>
              <w:t>The current state</w:t>
            </w:r>
            <w:r w:rsidRPr="00473016">
              <w:rPr>
                <w:sz w:val="24"/>
                <w:szCs w:val="24"/>
              </w:rPr>
              <w:t xml:space="preserve"> of AI application in </w:t>
            </w:r>
            <w:r w:rsidR="007728DC">
              <w:rPr>
                <w:sz w:val="24"/>
                <w:szCs w:val="24"/>
              </w:rPr>
              <w:t>TVET</w:t>
            </w:r>
            <w:r w:rsidRPr="00473016">
              <w:rPr>
                <w:sz w:val="24"/>
                <w:szCs w:val="24"/>
              </w:rPr>
              <w:t xml:space="preserve"> in Vietnam</w:t>
            </w:r>
          </w:p>
        </w:tc>
        <w:tc>
          <w:tcPr>
            <w:tcW w:w="3119" w:type="dxa"/>
            <w:vMerge/>
            <w:tcBorders>
              <w:left w:val="single" w:sz="6" w:space="0" w:color="auto"/>
              <w:right w:val="single" w:sz="6" w:space="0" w:color="auto"/>
            </w:tcBorders>
          </w:tcPr>
          <w:p w14:paraId="15DCCADE" w14:textId="677CE95C" w:rsidR="005F1DC3" w:rsidRPr="00301684" w:rsidRDefault="005F1DC3" w:rsidP="00D87410">
            <w:pPr>
              <w:spacing w:line="360" w:lineRule="atLeast"/>
              <w:ind w:left="144" w:right="132"/>
              <w:jc w:val="both"/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5F1DC3" w:rsidRPr="00301684" w14:paraId="7A5BA2F1" w14:textId="77777777" w:rsidTr="00320AA1">
        <w:trPr>
          <w:trHeight w:val="390"/>
        </w:trPr>
        <w:tc>
          <w:tcPr>
            <w:tcW w:w="12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2968550" w14:textId="3AAF04E1" w:rsidR="005F1DC3" w:rsidRPr="00301684" w:rsidRDefault="005F1DC3" w:rsidP="08D8C7A4">
            <w:pPr>
              <w:spacing w:line="360" w:lineRule="atLeast"/>
              <w:jc w:val="center"/>
              <w:textAlignment w:val="baseline"/>
              <w:rPr>
                <w:sz w:val="18"/>
                <w:szCs w:val="18"/>
              </w:rPr>
            </w:pPr>
            <w:r w:rsidRPr="08D8C7A4">
              <w:rPr>
                <w:sz w:val="24"/>
                <w:szCs w:val="24"/>
              </w:rPr>
              <w:t>10:30-11:</w:t>
            </w:r>
            <w:r>
              <w:rPr>
                <w:sz w:val="24"/>
                <w:szCs w:val="24"/>
              </w:rPr>
              <w:t>15</w:t>
            </w:r>
            <w:r w:rsidRPr="08D8C7A4">
              <w:rPr>
                <w:sz w:val="24"/>
                <w:szCs w:val="24"/>
              </w:rPr>
              <w:t> </w:t>
            </w:r>
          </w:p>
        </w:tc>
        <w:tc>
          <w:tcPr>
            <w:tcW w:w="5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AF4F281" w14:textId="77777777" w:rsidR="00473016" w:rsidRDefault="00473016" w:rsidP="00D87410">
            <w:pPr>
              <w:spacing w:line="360" w:lineRule="atLeast"/>
              <w:ind w:left="53"/>
              <w:textAlignment w:val="baseline"/>
              <w:rPr>
                <w:sz w:val="24"/>
                <w:szCs w:val="24"/>
              </w:rPr>
            </w:pPr>
            <w:r w:rsidRPr="00473016">
              <w:rPr>
                <w:sz w:val="24"/>
                <w:szCs w:val="24"/>
              </w:rPr>
              <w:t>Introducing some free AI systems</w:t>
            </w:r>
            <w:r w:rsidRPr="005F1DC3">
              <w:rPr>
                <w:sz w:val="24"/>
                <w:szCs w:val="24"/>
              </w:rPr>
              <w:t xml:space="preserve"> </w:t>
            </w:r>
          </w:p>
          <w:p w14:paraId="538524AE" w14:textId="2799EB30" w:rsidR="005F1DC3" w:rsidRPr="00301684" w:rsidRDefault="00473016" w:rsidP="00D87410">
            <w:pPr>
              <w:spacing w:line="360" w:lineRule="atLeast"/>
              <w:ind w:left="53"/>
              <w:textAlignment w:val="baseline"/>
              <w:rPr>
                <w:sz w:val="18"/>
                <w:szCs w:val="18"/>
              </w:rPr>
            </w:pPr>
            <w:r>
              <w:rPr>
                <w:sz w:val="24"/>
                <w:szCs w:val="24"/>
              </w:rPr>
              <w:t xml:space="preserve">Practice session: </w:t>
            </w:r>
            <w:r w:rsidRPr="00473016">
              <w:rPr>
                <w:sz w:val="24"/>
                <w:szCs w:val="24"/>
              </w:rPr>
              <w:t xml:space="preserve">Create </w:t>
            </w:r>
            <w:r w:rsidR="007728DC">
              <w:rPr>
                <w:sz w:val="24"/>
                <w:szCs w:val="24"/>
              </w:rPr>
              <w:t xml:space="preserve">teaching contents by </w:t>
            </w:r>
            <w:r w:rsidRPr="00473016">
              <w:rPr>
                <w:sz w:val="24"/>
                <w:szCs w:val="24"/>
              </w:rPr>
              <w:t>using AI</w:t>
            </w:r>
          </w:p>
        </w:tc>
        <w:tc>
          <w:tcPr>
            <w:tcW w:w="3119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CCF27DB" w14:textId="608E72D2" w:rsidR="005F1DC3" w:rsidRPr="00301684" w:rsidRDefault="005F1DC3" w:rsidP="00D87410">
            <w:pPr>
              <w:spacing w:line="360" w:lineRule="atLeast"/>
              <w:ind w:left="144" w:right="132"/>
              <w:jc w:val="both"/>
              <w:rPr>
                <w:sz w:val="18"/>
                <w:szCs w:val="18"/>
              </w:rPr>
            </w:pPr>
          </w:p>
        </w:tc>
      </w:tr>
      <w:tr w:rsidR="00352393" w:rsidRPr="00301684" w14:paraId="150CC10E" w14:textId="77777777" w:rsidTr="005F1DC3">
        <w:trPr>
          <w:trHeight w:val="540"/>
        </w:trPr>
        <w:tc>
          <w:tcPr>
            <w:tcW w:w="12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8870265" w14:textId="2F70B8E7" w:rsidR="00352393" w:rsidRPr="00301684" w:rsidRDefault="00352393" w:rsidP="08D8C7A4">
            <w:pPr>
              <w:spacing w:line="360" w:lineRule="atLeast"/>
              <w:jc w:val="center"/>
              <w:textAlignment w:val="baseline"/>
              <w:rPr>
                <w:sz w:val="18"/>
                <w:szCs w:val="18"/>
              </w:rPr>
            </w:pPr>
            <w:r w:rsidRPr="08D8C7A4">
              <w:rPr>
                <w:sz w:val="24"/>
                <w:szCs w:val="24"/>
              </w:rPr>
              <w:t>11:</w:t>
            </w:r>
            <w:r w:rsidR="002B5F7A">
              <w:rPr>
                <w:sz w:val="24"/>
                <w:szCs w:val="24"/>
              </w:rPr>
              <w:t>15</w:t>
            </w:r>
            <w:r w:rsidRPr="08D8C7A4">
              <w:rPr>
                <w:sz w:val="24"/>
                <w:szCs w:val="24"/>
              </w:rPr>
              <w:t>-11:30 </w:t>
            </w:r>
          </w:p>
        </w:tc>
        <w:tc>
          <w:tcPr>
            <w:tcW w:w="5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E73A67F" w14:textId="1726B258" w:rsidR="00352393" w:rsidRPr="00301684" w:rsidRDefault="00352393" w:rsidP="00D87410">
            <w:pPr>
              <w:spacing w:line="360" w:lineRule="atLeast"/>
              <w:ind w:left="53"/>
              <w:textAlignment w:val="baseline"/>
              <w:rPr>
                <w:sz w:val="18"/>
                <w:szCs w:val="18"/>
              </w:rPr>
            </w:pPr>
            <w:r w:rsidRPr="08D8C7A4">
              <w:rPr>
                <w:sz w:val="24"/>
                <w:szCs w:val="24"/>
              </w:rPr>
              <w:t>Q&amp;A </w:t>
            </w:r>
          </w:p>
        </w:tc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FAF4DD8" w14:textId="11849508" w:rsidR="00352393" w:rsidRPr="00301684" w:rsidRDefault="00473016" w:rsidP="00D87410">
            <w:pPr>
              <w:ind w:left="144" w:right="132"/>
              <w:jc w:val="both"/>
            </w:pPr>
            <w:r>
              <w:rPr>
                <w:sz w:val="24"/>
                <w:szCs w:val="24"/>
              </w:rPr>
              <w:t>Pham Xuan Hoan</w:t>
            </w:r>
            <w:r w:rsidRPr="078BE34D">
              <w:rPr>
                <w:sz w:val="24"/>
                <w:szCs w:val="24"/>
              </w:rPr>
              <w:t xml:space="preserve"> – </w:t>
            </w:r>
            <w:r>
              <w:rPr>
                <w:sz w:val="24"/>
                <w:szCs w:val="24"/>
              </w:rPr>
              <w:t>coordinator</w:t>
            </w:r>
          </w:p>
        </w:tc>
      </w:tr>
    </w:tbl>
    <w:p w14:paraId="7EE0C7DA" w14:textId="105FF5F4" w:rsidR="0080726C" w:rsidRPr="00301684" w:rsidRDefault="0080726C" w:rsidP="005F1DC3">
      <w:pPr>
        <w:spacing w:line="360" w:lineRule="atLeast"/>
        <w:jc w:val="both"/>
        <w:rPr>
          <w:b/>
          <w:bCs/>
          <w:sz w:val="24"/>
          <w:szCs w:val="24"/>
        </w:rPr>
      </w:pPr>
    </w:p>
    <w:sectPr w:rsidR="0080726C" w:rsidRPr="00301684" w:rsidSect="00D87410">
      <w:headerReference w:type="default" r:id="rId13"/>
      <w:pgSz w:w="11906" w:h="16838"/>
      <w:pgMar w:top="232" w:right="1134" w:bottom="1134" w:left="1440" w:header="0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C3C52B" w14:textId="77777777" w:rsidR="002A6E3D" w:rsidRDefault="002A6E3D">
      <w:r>
        <w:separator/>
      </w:r>
    </w:p>
  </w:endnote>
  <w:endnote w:type="continuationSeparator" w:id="0">
    <w:p w14:paraId="28945F17" w14:textId="77777777" w:rsidR="002A6E3D" w:rsidRDefault="002A6E3D">
      <w:r>
        <w:continuationSeparator/>
      </w:r>
    </w:p>
  </w:endnote>
  <w:endnote w:type="continuationNotice" w:id="1">
    <w:p w14:paraId="21DB4EFF" w14:textId="77777777" w:rsidR="002A6E3D" w:rsidRDefault="002A6E3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D08C7E" w14:textId="77777777" w:rsidR="002A6E3D" w:rsidRDefault="002A6E3D">
      <w:r>
        <w:separator/>
      </w:r>
    </w:p>
  </w:footnote>
  <w:footnote w:type="continuationSeparator" w:id="0">
    <w:p w14:paraId="41CB82A3" w14:textId="77777777" w:rsidR="002A6E3D" w:rsidRDefault="002A6E3D">
      <w:r>
        <w:continuationSeparator/>
      </w:r>
    </w:p>
  </w:footnote>
  <w:footnote w:type="continuationNotice" w:id="1">
    <w:p w14:paraId="67E9509B" w14:textId="77777777" w:rsidR="002A6E3D" w:rsidRDefault="002A6E3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F04A23" w14:textId="30A0D19D" w:rsidR="00A85B01" w:rsidRDefault="00A85B01">
    <w:pPr>
      <w:pStyle w:val="Header"/>
    </w:pPr>
  </w:p>
  <w:p w14:paraId="64F08C70" w14:textId="77777777" w:rsidR="00A85B01" w:rsidRDefault="00A85B0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B52CF"/>
    <w:multiLevelType w:val="hybridMultilevel"/>
    <w:tmpl w:val="3CA4CBE6"/>
    <w:lvl w:ilvl="0" w:tplc="1622669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BA712F"/>
    <w:multiLevelType w:val="hybridMultilevel"/>
    <w:tmpl w:val="CD7EE6BE"/>
    <w:lvl w:ilvl="0" w:tplc="04070001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200A9B"/>
    <w:multiLevelType w:val="hybridMultilevel"/>
    <w:tmpl w:val="F89ACA44"/>
    <w:lvl w:ilvl="0" w:tplc="5320679C">
      <w:start w:val="1"/>
      <w:numFmt w:val="bullet"/>
      <w:lvlText w:val=""/>
      <w:lvlJc w:val="left"/>
      <w:pPr>
        <w:ind w:left="567" w:hanging="283"/>
      </w:pPr>
      <w:rPr>
        <w:rFonts w:ascii="Wingdings" w:hAnsi="Wingdings" w:hint="default"/>
        <w:color w:val="C80F0F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0B0D9E"/>
    <w:multiLevelType w:val="hybridMultilevel"/>
    <w:tmpl w:val="0A98A8BA"/>
    <w:lvl w:ilvl="0" w:tplc="19FACDA6">
      <w:start w:val="5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4E0EAA"/>
    <w:multiLevelType w:val="hybridMultilevel"/>
    <w:tmpl w:val="63040796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0C750F"/>
    <w:multiLevelType w:val="hybridMultilevel"/>
    <w:tmpl w:val="22A8D03C"/>
    <w:lvl w:ilvl="0" w:tplc="38C2DFC8">
      <w:start w:val="1"/>
      <w:numFmt w:val="bullet"/>
      <w:lvlText w:val=""/>
      <w:lvlJc w:val="left"/>
      <w:pPr>
        <w:ind w:left="284" w:hanging="284"/>
      </w:pPr>
      <w:rPr>
        <w:rFonts w:ascii="Wingdings" w:hAnsi="Wingdings" w:hint="default"/>
        <w:color w:val="C80F0F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3F33DD"/>
    <w:multiLevelType w:val="hybridMultilevel"/>
    <w:tmpl w:val="A9D0380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244545D"/>
    <w:multiLevelType w:val="hybridMultilevel"/>
    <w:tmpl w:val="8116C2D8"/>
    <w:lvl w:ilvl="0" w:tplc="01C88EBC">
      <w:start w:val="1"/>
      <w:numFmt w:val="bullet"/>
      <w:lvlText w:val="-"/>
      <w:lvlJc w:val="left"/>
      <w:pPr>
        <w:ind w:left="284" w:hanging="284"/>
      </w:pPr>
      <w:rPr>
        <w:rFonts w:ascii="Arial" w:hAnsi="Arial"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6776E09"/>
    <w:multiLevelType w:val="hybridMultilevel"/>
    <w:tmpl w:val="544A10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00474C"/>
    <w:multiLevelType w:val="hybridMultilevel"/>
    <w:tmpl w:val="DFF0BA12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CFE43FC"/>
    <w:multiLevelType w:val="multilevel"/>
    <w:tmpl w:val="E87EA83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55C2400"/>
    <w:multiLevelType w:val="hybridMultilevel"/>
    <w:tmpl w:val="B20E6DB8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>
      <w:start w:val="1"/>
      <w:numFmt w:val="lowerRoman"/>
      <w:lvlText w:val="%3."/>
      <w:lvlJc w:val="right"/>
      <w:pPr>
        <w:ind w:left="2160" w:hanging="180"/>
      </w:pPr>
    </w:lvl>
    <w:lvl w:ilvl="3" w:tplc="0407000F">
      <w:start w:val="1"/>
      <w:numFmt w:val="decimal"/>
      <w:lvlText w:val="%4."/>
      <w:lvlJc w:val="left"/>
      <w:pPr>
        <w:ind w:left="2880" w:hanging="360"/>
      </w:pPr>
    </w:lvl>
    <w:lvl w:ilvl="4" w:tplc="04070019">
      <w:start w:val="1"/>
      <w:numFmt w:val="lowerLetter"/>
      <w:lvlText w:val="%5."/>
      <w:lvlJc w:val="left"/>
      <w:pPr>
        <w:ind w:left="3600" w:hanging="360"/>
      </w:pPr>
    </w:lvl>
    <w:lvl w:ilvl="5" w:tplc="0407001B">
      <w:start w:val="1"/>
      <w:numFmt w:val="lowerRoman"/>
      <w:lvlText w:val="%6."/>
      <w:lvlJc w:val="right"/>
      <w:pPr>
        <w:ind w:left="4320" w:hanging="180"/>
      </w:pPr>
    </w:lvl>
    <w:lvl w:ilvl="6" w:tplc="0407000F">
      <w:start w:val="1"/>
      <w:numFmt w:val="decimal"/>
      <w:lvlText w:val="%7."/>
      <w:lvlJc w:val="left"/>
      <w:pPr>
        <w:ind w:left="5040" w:hanging="360"/>
      </w:pPr>
    </w:lvl>
    <w:lvl w:ilvl="7" w:tplc="04070019">
      <w:start w:val="1"/>
      <w:numFmt w:val="lowerLetter"/>
      <w:lvlText w:val="%8."/>
      <w:lvlJc w:val="left"/>
      <w:pPr>
        <w:ind w:left="5760" w:hanging="360"/>
      </w:pPr>
    </w:lvl>
    <w:lvl w:ilvl="8" w:tplc="0407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8FD5978"/>
    <w:multiLevelType w:val="hybridMultilevel"/>
    <w:tmpl w:val="579C6A34"/>
    <w:lvl w:ilvl="0" w:tplc="67EC483E">
      <w:start w:val="5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3506606"/>
    <w:multiLevelType w:val="hybridMultilevel"/>
    <w:tmpl w:val="828E1F02"/>
    <w:lvl w:ilvl="0" w:tplc="38C2DFC8">
      <w:start w:val="1"/>
      <w:numFmt w:val="bullet"/>
      <w:lvlText w:val=""/>
      <w:lvlJc w:val="left"/>
      <w:pPr>
        <w:ind w:left="284" w:hanging="284"/>
      </w:pPr>
      <w:rPr>
        <w:rFonts w:ascii="Wingdings" w:hAnsi="Wingdings" w:hint="default"/>
        <w:color w:val="C80F0F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EC544AB"/>
    <w:multiLevelType w:val="hybridMultilevel"/>
    <w:tmpl w:val="07B61E1E"/>
    <w:lvl w:ilvl="0" w:tplc="7600671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B972916"/>
    <w:multiLevelType w:val="hybridMultilevel"/>
    <w:tmpl w:val="56B4AB30"/>
    <w:lvl w:ilvl="0" w:tplc="87B6EBDE">
      <w:start w:val="1"/>
      <w:numFmt w:val="decimal"/>
      <w:lvlText w:val="%1."/>
      <w:lvlJc w:val="left"/>
      <w:pPr>
        <w:ind w:left="284" w:hanging="284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0"/>
  </w:num>
  <w:num w:numId="3">
    <w:abstractNumId w:val="8"/>
  </w:num>
  <w:num w:numId="4">
    <w:abstractNumId w:val="9"/>
  </w:num>
  <w:num w:numId="5">
    <w:abstractNumId w:val="6"/>
  </w:num>
  <w:num w:numId="6">
    <w:abstractNumId w:val="9"/>
  </w:num>
  <w:num w:numId="7">
    <w:abstractNumId w:val="4"/>
  </w:num>
  <w:num w:numId="8">
    <w:abstractNumId w:val="15"/>
  </w:num>
  <w:num w:numId="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"/>
  </w:num>
  <w:num w:numId="11">
    <w:abstractNumId w:val="7"/>
  </w:num>
  <w:num w:numId="12">
    <w:abstractNumId w:val="5"/>
  </w:num>
  <w:num w:numId="13">
    <w:abstractNumId w:val="13"/>
  </w:num>
  <w:num w:numId="14">
    <w:abstractNumId w:val="2"/>
  </w:num>
  <w:num w:numId="15">
    <w:abstractNumId w:val="3"/>
  </w:num>
  <w:num w:numId="16">
    <w:abstractNumId w:val="12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grammar="clean"/>
  <w:defaultTabStop w:val="720"/>
  <w:hyphenationZone w:val="425"/>
  <w:characterSpacingControl w:val="doNotCompress"/>
  <w:hdrShapeDefaults>
    <o:shapedefaults v:ext="edit" spidmax="1433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wNbW0NLMwMDAwMjJQ0lEKTi0uzszPAykwrgUAsgVifCwAAAA="/>
  </w:docVars>
  <w:rsids>
    <w:rsidRoot w:val="00770D54"/>
    <w:rsid w:val="00001098"/>
    <w:rsid w:val="00001367"/>
    <w:rsid w:val="00016F09"/>
    <w:rsid w:val="00017FDA"/>
    <w:rsid w:val="00033FAE"/>
    <w:rsid w:val="00044D84"/>
    <w:rsid w:val="00051E2B"/>
    <w:rsid w:val="00053CF8"/>
    <w:rsid w:val="00055A55"/>
    <w:rsid w:val="00057920"/>
    <w:rsid w:val="00077A59"/>
    <w:rsid w:val="0008002B"/>
    <w:rsid w:val="0008032D"/>
    <w:rsid w:val="00081923"/>
    <w:rsid w:val="00082C30"/>
    <w:rsid w:val="0009448B"/>
    <w:rsid w:val="00094CC5"/>
    <w:rsid w:val="000A605A"/>
    <w:rsid w:val="000B25A3"/>
    <w:rsid w:val="000D1B4C"/>
    <w:rsid w:val="000E333C"/>
    <w:rsid w:val="000E3696"/>
    <w:rsid w:val="000E477A"/>
    <w:rsid w:val="000E490C"/>
    <w:rsid w:val="000F06DF"/>
    <w:rsid w:val="000F11FF"/>
    <w:rsid w:val="000F1D5B"/>
    <w:rsid w:val="000F2A9F"/>
    <w:rsid w:val="000F3391"/>
    <w:rsid w:val="000F3FF1"/>
    <w:rsid w:val="000F428E"/>
    <w:rsid w:val="000F4564"/>
    <w:rsid w:val="001044CA"/>
    <w:rsid w:val="00104601"/>
    <w:rsid w:val="001072AE"/>
    <w:rsid w:val="001106A2"/>
    <w:rsid w:val="00114225"/>
    <w:rsid w:val="00116AFA"/>
    <w:rsid w:val="001204FD"/>
    <w:rsid w:val="00120D48"/>
    <w:rsid w:val="00123784"/>
    <w:rsid w:val="0013108A"/>
    <w:rsid w:val="001364A2"/>
    <w:rsid w:val="001434FE"/>
    <w:rsid w:val="00147825"/>
    <w:rsid w:val="00152673"/>
    <w:rsid w:val="00152B20"/>
    <w:rsid w:val="001546D7"/>
    <w:rsid w:val="00154791"/>
    <w:rsid w:val="00160840"/>
    <w:rsid w:val="0016189E"/>
    <w:rsid w:val="001633A0"/>
    <w:rsid w:val="00163894"/>
    <w:rsid w:val="001814A9"/>
    <w:rsid w:val="00183A10"/>
    <w:rsid w:val="0018478F"/>
    <w:rsid w:val="0019071F"/>
    <w:rsid w:val="00196295"/>
    <w:rsid w:val="001A05A8"/>
    <w:rsid w:val="001B1BBF"/>
    <w:rsid w:val="001B363C"/>
    <w:rsid w:val="001B4243"/>
    <w:rsid w:val="001B67A2"/>
    <w:rsid w:val="001C2D13"/>
    <w:rsid w:val="001C67A7"/>
    <w:rsid w:val="001D7F19"/>
    <w:rsid w:val="001E0ABC"/>
    <w:rsid w:val="001F6E03"/>
    <w:rsid w:val="002073E2"/>
    <w:rsid w:val="00211C4F"/>
    <w:rsid w:val="0021629C"/>
    <w:rsid w:val="0021658C"/>
    <w:rsid w:val="00224240"/>
    <w:rsid w:val="002255FF"/>
    <w:rsid w:val="0022722C"/>
    <w:rsid w:val="00234139"/>
    <w:rsid w:val="002472FB"/>
    <w:rsid w:val="002504E2"/>
    <w:rsid w:val="00255AEB"/>
    <w:rsid w:val="002607A3"/>
    <w:rsid w:val="00260A9D"/>
    <w:rsid w:val="00267F96"/>
    <w:rsid w:val="00276B28"/>
    <w:rsid w:val="00285412"/>
    <w:rsid w:val="00286D54"/>
    <w:rsid w:val="00296877"/>
    <w:rsid w:val="002A6E3D"/>
    <w:rsid w:val="002B55E4"/>
    <w:rsid w:val="002B5F7A"/>
    <w:rsid w:val="002B608F"/>
    <w:rsid w:val="002B6E52"/>
    <w:rsid w:val="002C0F74"/>
    <w:rsid w:val="002C3068"/>
    <w:rsid w:val="002D0236"/>
    <w:rsid w:val="002D3A56"/>
    <w:rsid w:val="002E2E98"/>
    <w:rsid w:val="002E6BBF"/>
    <w:rsid w:val="002E78B5"/>
    <w:rsid w:val="002E7A6A"/>
    <w:rsid w:val="00301684"/>
    <w:rsid w:val="0030339A"/>
    <w:rsid w:val="00316173"/>
    <w:rsid w:val="00316E92"/>
    <w:rsid w:val="00317355"/>
    <w:rsid w:val="00345B72"/>
    <w:rsid w:val="00346198"/>
    <w:rsid w:val="00352393"/>
    <w:rsid w:val="00381001"/>
    <w:rsid w:val="00391D2A"/>
    <w:rsid w:val="00394081"/>
    <w:rsid w:val="003A1B75"/>
    <w:rsid w:val="003A3275"/>
    <w:rsid w:val="003A3FDA"/>
    <w:rsid w:val="003A743A"/>
    <w:rsid w:val="003B2C45"/>
    <w:rsid w:val="003B5C0E"/>
    <w:rsid w:val="003C07E5"/>
    <w:rsid w:val="003C7C81"/>
    <w:rsid w:val="003D178A"/>
    <w:rsid w:val="003D6B2E"/>
    <w:rsid w:val="003D7EC5"/>
    <w:rsid w:val="003E035C"/>
    <w:rsid w:val="003E1BFC"/>
    <w:rsid w:val="003E727A"/>
    <w:rsid w:val="003F3B07"/>
    <w:rsid w:val="0040687E"/>
    <w:rsid w:val="0041153E"/>
    <w:rsid w:val="004154A9"/>
    <w:rsid w:val="004164D4"/>
    <w:rsid w:val="0042033B"/>
    <w:rsid w:val="0042309D"/>
    <w:rsid w:val="00424055"/>
    <w:rsid w:val="0042530B"/>
    <w:rsid w:val="00425E5E"/>
    <w:rsid w:val="004260F1"/>
    <w:rsid w:val="00427E29"/>
    <w:rsid w:val="004310A3"/>
    <w:rsid w:val="004323D0"/>
    <w:rsid w:val="004369D5"/>
    <w:rsid w:val="004437A6"/>
    <w:rsid w:val="00455A4D"/>
    <w:rsid w:val="00455B02"/>
    <w:rsid w:val="00462114"/>
    <w:rsid w:val="0046439A"/>
    <w:rsid w:val="0046782E"/>
    <w:rsid w:val="004720AB"/>
    <w:rsid w:val="00473016"/>
    <w:rsid w:val="0047792F"/>
    <w:rsid w:val="00477A69"/>
    <w:rsid w:val="00486280"/>
    <w:rsid w:val="00497DFE"/>
    <w:rsid w:val="004A4FAD"/>
    <w:rsid w:val="004A5F22"/>
    <w:rsid w:val="004B4B71"/>
    <w:rsid w:val="004C79A3"/>
    <w:rsid w:val="004D048D"/>
    <w:rsid w:val="004D4794"/>
    <w:rsid w:val="004E4039"/>
    <w:rsid w:val="004F18B4"/>
    <w:rsid w:val="004F77D2"/>
    <w:rsid w:val="004F7D70"/>
    <w:rsid w:val="004F7E6A"/>
    <w:rsid w:val="005102C3"/>
    <w:rsid w:val="005307E8"/>
    <w:rsid w:val="005409BA"/>
    <w:rsid w:val="00541770"/>
    <w:rsid w:val="005417BE"/>
    <w:rsid w:val="00546E88"/>
    <w:rsid w:val="00550F53"/>
    <w:rsid w:val="00555FCF"/>
    <w:rsid w:val="00561259"/>
    <w:rsid w:val="00562C73"/>
    <w:rsid w:val="005668CE"/>
    <w:rsid w:val="00596679"/>
    <w:rsid w:val="005A2B6E"/>
    <w:rsid w:val="005A3BB4"/>
    <w:rsid w:val="005A5C38"/>
    <w:rsid w:val="005B75B8"/>
    <w:rsid w:val="005B7CA9"/>
    <w:rsid w:val="005C49FA"/>
    <w:rsid w:val="005C4D26"/>
    <w:rsid w:val="005D4D85"/>
    <w:rsid w:val="005D535E"/>
    <w:rsid w:val="005D54E5"/>
    <w:rsid w:val="005E2D71"/>
    <w:rsid w:val="005F1DC3"/>
    <w:rsid w:val="005F7580"/>
    <w:rsid w:val="00600B03"/>
    <w:rsid w:val="0060159F"/>
    <w:rsid w:val="00601E76"/>
    <w:rsid w:val="006027B0"/>
    <w:rsid w:val="006029B7"/>
    <w:rsid w:val="00602DF7"/>
    <w:rsid w:val="0060609D"/>
    <w:rsid w:val="00606C6B"/>
    <w:rsid w:val="00607025"/>
    <w:rsid w:val="006078A6"/>
    <w:rsid w:val="00610C15"/>
    <w:rsid w:val="0061242E"/>
    <w:rsid w:val="006200B5"/>
    <w:rsid w:val="0062769E"/>
    <w:rsid w:val="00631F00"/>
    <w:rsid w:val="00635539"/>
    <w:rsid w:val="006402F0"/>
    <w:rsid w:val="00644855"/>
    <w:rsid w:val="00656F47"/>
    <w:rsid w:val="00657C31"/>
    <w:rsid w:val="00673348"/>
    <w:rsid w:val="00676A70"/>
    <w:rsid w:val="006831B0"/>
    <w:rsid w:val="006A057D"/>
    <w:rsid w:val="006A3307"/>
    <w:rsid w:val="006B4805"/>
    <w:rsid w:val="006B5C94"/>
    <w:rsid w:val="006C08DC"/>
    <w:rsid w:val="006C4CD5"/>
    <w:rsid w:val="006C5A20"/>
    <w:rsid w:val="006C634E"/>
    <w:rsid w:val="006C718B"/>
    <w:rsid w:val="006D2990"/>
    <w:rsid w:val="006D2D93"/>
    <w:rsid w:val="006E7DDC"/>
    <w:rsid w:val="006F0E58"/>
    <w:rsid w:val="006F316B"/>
    <w:rsid w:val="006F5B12"/>
    <w:rsid w:val="007017AA"/>
    <w:rsid w:val="0071750D"/>
    <w:rsid w:val="00717E21"/>
    <w:rsid w:val="00732598"/>
    <w:rsid w:val="00736E44"/>
    <w:rsid w:val="0074425D"/>
    <w:rsid w:val="00745C18"/>
    <w:rsid w:val="00752F16"/>
    <w:rsid w:val="00761D16"/>
    <w:rsid w:val="00762B88"/>
    <w:rsid w:val="007678D3"/>
    <w:rsid w:val="00770D54"/>
    <w:rsid w:val="007728DC"/>
    <w:rsid w:val="007737CC"/>
    <w:rsid w:val="00783A04"/>
    <w:rsid w:val="00784A48"/>
    <w:rsid w:val="00786E8F"/>
    <w:rsid w:val="007917C3"/>
    <w:rsid w:val="00791F61"/>
    <w:rsid w:val="00794DD2"/>
    <w:rsid w:val="007956BD"/>
    <w:rsid w:val="007959B6"/>
    <w:rsid w:val="007B62E8"/>
    <w:rsid w:val="007C169F"/>
    <w:rsid w:val="007C397F"/>
    <w:rsid w:val="007C3B37"/>
    <w:rsid w:val="007C5888"/>
    <w:rsid w:val="007D10D0"/>
    <w:rsid w:val="007D1C63"/>
    <w:rsid w:val="007D474F"/>
    <w:rsid w:val="007D6EDD"/>
    <w:rsid w:val="007E66E4"/>
    <w:rsid w:val="00800528"/>
    <w:rsid w:val="008060A3"/>
    <w:rsid w:val="0080726C"/>
    <w:rsid w:val="00816BEA"/>
    <w:rsid w:val="00820E78"/>
    <w:rsid w:val="008224C1"/>
    <w:rsid w:val="00832D15"/>
    <w:rsid w:val="00833599"/>
    <w:rsid w:val="008452A3"/>
    <w:rsid w:val="00850198"/>
    <w:rsid w:val="00854059"/>
    <w:rsid w:val="00861FA0"/>
    <w:rsid w:val="00867709"/>
    <w:rsid w:val="00886C77"/>
    <w:rsid w:val="00887B2F"/>
    <w:rsid w:val="008A42CC"/>
    <w:rsid w:val="008C46CE"/>
    <w:rsid w:val="008C6F8F"/>
    <w:rsid w:val="008C7EF3"/>
    <w:rsid w:val="008E338D"/>
    <w:rsid w:val="008E676B"/>
    <w:rsid w:val="008E76D8"/>
    <w:rsid w:val="008F7D7E"/>
    <w:rsid w:val="00900752"/>
    <w:rsid w:val="009059A9"/>
    <w:rsid w:val="00927836"/>
    <w:rsid w:val="009367EA"/>
    <w:rsid w:val="009566BA"/>
    <w:rsid w:val="009579EC"/>
    <w:rsid w:val="00963123"/>
    <w:rsid w:val="00976EC6"/>
    <w:rsid w:val="009868A5"/>
    <w:rsid w:val="009A210D"/>
    <w:rsid w:val="009A41AB"/>
    <w:rsid w:val="009B057F"/>
    <w:rsid w:val="009B3057"/>
    <w:rsid w:val="009B3651"/>
    <w:rsid w:val="009C15B1"/>
    <w:rsid w:val="009C64CA"/>
    <w:rsid w:val="009D344B"/>
    <w:rsid w:val="009E107F"/>
    <w:rsid w:val="009E4CB7"/>
    <w:rsid w:val="009E4D1F"/>
    <w:rsid w:val="009F0145"/>
    <w:rsid w:val="009F277D"/>
    <w:rsid w:val="009F4A75"/>
    <w:rsid w:val="00A0459D"/>
    <w:rsid w:val="00A045AE"/>
    <w:rsid w:val="00A07C9F"/>
    <w:rsid w:val="00A10CCE"/>
    <w:rsid w:val="00A10F45"/>
    <w:rsid w:val="00A145B2"/>
    <w:rsid w:val="00A162B2"/>
    <w:rsid w:val="00A20DF2"/>
    <w:rsid w:val="00A32633"/>
    <w:rsid w:val="00A40751"/>
    <w:rsid w:val="00A53581"/>
    <w:rsid w:val="00A5611C"/>
    <w:rsid w:val="00A57A2C"/>
    <w:rsid w:val="00A80A29"/>
    <w:rsid w:val="00A83EB6"/>
    <w:rsid w:val="00A85B01"/>
    <w:rsid w:val="00AB4C96"/>
    <w:rsid w:val="00AB77C3"/>
    <w:rsid w:val="00AC1B43"/>
    <w:rsid w:val="00AC1CC3"/>
    <w:rsid w:val="00AC7132"/>
    <w:rsid w:val="00AD1A64"/>
    <w:rsid w:val="00AD7CD5"/>
    <w:rsid w:val="00AE6720"/>
    <w:rsid w:val="00AF0DF2"/>
    <w:rsid w:val="00AF5970"/>
    <w:rsid w:val="00B000B3"/>
    <w:rsid w:val="00B01492"/>
    <w:rsid w:val="00B02F1B"/>
    <w:rsid w:val="00B101CD"/>
    <w:rsid w:val="00B11271"/>
    <w:rsid w:val="00B17DFE"/>
    <w:rsid w:val="00B221F3"/>
    <w:rsid w:val="00B4146E"/>
    <w:rsid w:val="00B43C6C"/>
    <w:rsid w:val="00B464ED"/>
    <w:rsid w:val="00B500FA"/>
    <w:rsid w:val="00B5149F"/>
    <w:rsid w:val="00B52491"/>
    <w:rsid w:val="00B759B4"/>
    <w:rsid w:val="00B827CC"/>
    <w:rsid w:val="00B84CA0"/>
    <w:rsid w:val="00B951FC"/>
    <w:rsid w:val="00B95E2C"/>
    <w:rsid w:val="00B97B83"/>
    <w:rsid w:val="00BA020B"/>
    <w:rsid w:val="00BA57A6"/>
    <w:rsid w:val="00BA6B37"/>
    <w:rsid w:val="00BB249D"/>
    <w:rsid w:val="00BB2A41"/>
    <w:rsid w:val="00BB30DF"/>
    <w:rsid w:val="00BB546F"/>
    <w:rsid w:val="00BC4714"/>
    <w:rsid w:val="00BC5984"/>
    <w:rsid w:val="00BD7114"/>
    <w:rsid w:val="00BF2695"/>
    <w:rsid w:val="00BF55A9"/>
    <w:rsid w:val="00C03262"/>
    <w:rsid w:val="00C21DC0"/>
    <w:rsid w:val="00C234DB"/>
    <w:rsid w:val="00C26500"/>
    <w:rsid w:val="00C34175"/>
    <w:rsid w:val="00C4228E"/>
    <w:rsid w:val="00C470D7"/>
    <w:rsid w:val="00C51DA4"/>
    <w:rsid w:val="00C5541C"/>
    <w:rsid w:val="00C7054B"/>
    <w:rsid w:val="00C74B1B"/>
    <w:rsid w:val="00C85BB0"/>
    <w:rsid w:val="00C94361"/>
    <w:rsid w:val="00CA162C"/>
    <w:rsid w:val="00CA5D2D"/>
    <w:rsid w:val="00CC70F5"/>
    <w:rsid w:val="00CD0396"/>
    <w:rsid w:val="00CF24E1"/>
    <w:rsid w:val="00CF439E"/>
    <w:rsid w:val="00D023DE"/>
    <w:rsid w:val="00D128E0"/>
    <w:rsid w:val="00D12A18"/>
    <w:rsid w:val="00D26107"/>
    <w:rsid w:val="00D263B9"/>
    <w:rsid w:val="00D36103"/>
    <w:rsid w:val="00D42688"/>
    <w:rsid w:val="00D45743"/>
    <w:rsid w:val="00D46A2D"/>
    <w:rsid w:val="00D475A6"/>
    <w:rsid w:val="00D51054"/>
    <w:rsid w:val="00D5119D"/>
    <w:rsid w:val="00D54827"/>
    <w:rsid w:val="00D60888"/>
    <w:rsid w:val="00D6417B"/>
    <w:rsid w:val="00D669A0"/>
    <w:rsid w:val="00D75172"/>
    <w:rsid w:val="00D8476D"/>
    <w:rsid w:val="00D87410"/>
    <w:rsid w:val="00D9623B"/>
    <w:rsid w:val="00D965BF"/>
    <w:rsid w:val="00D96F08"/>
    <w:rsid w:val="00D97452"/>
    <w:rsid w:val="00DA3BF1"/>
    <w:rsid w:val="00DA5041"/>
    <w:rsid w:val="00DA5D9C"/>
    <w:rsid w:val="00DA6C90"/>
    <w:rsid w:val="00DB0CF1"/>
    <w:rsid w:val="00DB188C"/>
    <w:rsid w:val="00DB2561"/>
    <w:rsid w:val="00DB5561"/>
    <w:rsid w:val="00DC09CD"/>
    <w:rsid w:val="00DC2782"/>
    <w:rsid w:val="00DD137E"/>
    <w:rsid w:val="00DF3E68"/>
    <w:rsid w:val="00DF51CA"/>
    <w:rsid w:val="00DF6FEA"/>
    <w:rsid w:val="00DF75EB"/>
    <w:rsid w:val="00E030B7"/>
    <w:rsid w:val="00E03EFB"/>
    <w:rsid w:val="00E06ADB"/>
    <w:rsid w:val="00E16FAC"/>
    <w:rsid w:val="00E25F1B"/>
    <w:rsid w:val="00E25F4D"/>
    <w:rsid w:val="00E32E4A"/>
    <w:rsid w:val="00E36A53"/>
    <w:rsid w:val="00E40014"/>
    <w:rsid w:val="00E474F0"/>
    <w:rsid w:val="00E54CA7"/>
    <w:rsid w:val="00E66CD5"/>
    <w:rsid w:val="00E71C7C"/>
    <w:rsid w:val="00E76698"/>
    <w:rsid w:val="00E76C28"/>
    <w:rsid w:val="00E76D1C"/>
    <w:rsid w:val="00E81159"/>
    <w:rsid w:val="00E81C1C"/>
    <w:rsid w:val="00E82610"/>
    <w:rsid w:val="00E9087D"/>
    <w:rsid w:val="00E91FBB"/>
    <w:rsid w:val="00E97172"/>
    <w:rsid w:val="00EA107C"/>
    <w:rsid w:val="00EA1606"/>
    <w:rsid w:val="00EA3D53"/>
    <w:rsid w:val="00EA6075"/>
    <w:rsid w:val="00EA71FC"/>
    <w:rsid w:val="00EA7CC5"/>
    <w:rsid w:val="00EA7E5B"/>
    <w:rsid w:val="00EB1C2E"/>
    <w:rsid w:val="00EC3694"/>
    <w:rsid w:val="00EC6199"/>
    <w:rsid w:val="00ED4113"/>
    <w:rsid w:val="00EE0C47"/>
    <w:rsid w:val="00EE43F4"/>
    <w:rsid w:val="00EE504E"/>
    <w:rsid w:val="00EF129D"/>
    <w:rsid w:val="00F06A3F"/>
    <w:rsid w:val="00F07F0B"/>
    <w:rsid w:val="00F104BB"/>
    <w:rsid w:val="00F138DD"/>
    <w:rsid w:val="00F16E9D"/>
    <w:rsid w:val="00F34EAB"/>
    <w:rsid w:val="00F42D3E"/>
    <w:rsid w:val="00F45CD2"/>
    <w:rsid w:val="00F46D71"/>
    <w:rsid w:val="00F55447"/>
    <w:rsid w:val="00F573B7"/>
    <w:rsid w:val="00F64843"/>
    <w:rsid w:val="00F7029B"/>
    <w:rsid w:val="00F7119D"/>
    <w:rsid w:val="00F736AA"/>
    <w:rsid w:val="00F75AAB"/>
    <w:rsid w:val="00F81CB4"/>
    <w:rsid w:val="00F833C3"/>
    <w:rsid w:val="00F8759C"/>
    <w:rsid w:val="00F9535B"/>
    <w:rsid w:val="00FA0EC7"/>
    <w:rsid w:val="00FA5B9E"/>
    <w:rsid w:val="00FB3F22"/>
    <w:rsid w:val="00FB4907"/>
    <w:rsid w:val="00FB4954"/>
    <w:rsid w:val="00FB6C35"/>
    <w:rsid w:val="00FC44D3"/>
    <w:rsid w:val="00FD16D9"/>
    <w:rsid w:val="00FE22EE"/>
    <w:rsid w:val="00FE3D72"/>
    <w:rsid w:val="00FE447F"/>
    <w:rsid w:val="00FF181A"/>
    <w:rsid w:val="04D03131"/>
    <w:rsid w:val="073CF743"/>
    <w:rsid w:val="078BE34D"/>
    <w:rsid w:val="08D8C7A4"/>
    <w:rsid w:val="0E2488B5"/>
    <w:rsid w:val="0F471D96"/>
    <w:rsid w:val="0FDD520D"/>
    <w:rsid w:val="14C8BAB2"/>
    <w:rsid w:val="194E7618"/>
    <w:rsid w:val="26F7B758"/>
    <w:rsid w:val="2CDFCDC4"/>
    <w:rsid w:val="30DB6887"/>
    <w:rsid w:val="36DEDA38"/>
    <w:rsid w:val="3A19DCDC"/>
    <w:rsid w:val="3E44595D"/>
    <w:rsid w:val="3E80BBF7"/>
    <w:rsid w:val="484CBFC1"/>
    <w:rsid w:val="4D3F0815"/>
    <w:rsid w:val="4E02C523"/>
    <w:rsid w:val="56421824"/>
    <w:rsid w:val="574824FF"/>
    <w:rsid w:val="5B1D4B0B"/>
    <w:rsid w:val="5EDA1295"/>
    <w:rsid w:val="6144DA5F"/>
    <w:rsid w:val="62212315"/>
    <w:rsid w:val="68EA4C5E"/>
    <w:rsid w:val="6D2F19DB"/>
    <w:rsid w:val="70B28000"/>
    <w:rsid w:val="7134142E"/>
    <w:rsid w:val="762474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,"/>
  <w:listSeparator w:val=","/>
  <w14:docId w14:val="43E4F6AD"/>
  <w15:chartTrackingRefBased/>
  <w15:docId w15:val="{29FB105D-9B28-49E2-A0F5-7447F10D9B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vi-V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0D5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770D5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70D54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Footer">
    <w:name w:val="footer"/>
    <w:basedOn w:val="Normal"/>
    <w:link w:val="FooterChar"/>
    <w:rsid w:val="00770D54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770D54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BodyText3">
    <w:name w:val="Body Text 3"/>
    <w:basedOn w:val="Normal"/>
    <w:link w:val="BodyText3Char"/>
    <w:rsid w:val="00770D54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770D54"/>
    <w:rPr>
      <w:rFonts w:ascii="Times New Roman" w:eastAsia="Times New Roman" w:hAnsi="Times New Roman" w:cs="Times New Roman"/>
      <w:sz w:val="16"/>
      <w:szCs w:val="16"/>
      <w:lang w:val="en-US"/>
    </w:rPr>
  </w:style>
  <w:style w:type="paragraph" w:styleId="ListParagraph">
    <w:name w:val="List Paragraph"/>
    <w:aliases w:val="List,Number list Paragraph,List 1st degree"/>
    <w:basedOn w:val="Normal"/>
    <w:link w:val="ListParagraphChar"/>
    <w:uiPriority w:val="34"/>
    <w:qFormat/>
    <w:rsid w:val="004310A3"/>
    <w:pPr>
      <w:ind w:left="720"/>
      <w:contextualSpacing/>
    </w:pPr>
  </w:style>
  <w:style w:type="table" w:styleId="TableGrid">
    <w:name w:val="Table Grid"/>
    <w:basedOn w:val="TableNormal"/>
    <w:uiPriority w:val="39"/>
    <w:rsid w:val="004A4FAD"/>
    <w:pPr>
      <w:spacing w:after="0" w:line="240" w:lineRule="auto"/>
    </w:pPr>
    <w:rPr>
      <w:rFonts w:ascii="Arial" w:hAnsi="Arial"/>
      <w:sz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aliases w:val="List Char,Number list Paragraph Char,List 1st degree Char"/>
    <w:link w:val="ListParagraph"/>
    <w:uiPriority w:val="34"/>
    <w:rsid w:val="00C51DA4"/>
    <w:rPr>
      <w:rFonts w:ascii="Times New Roman" w:eastAsia="Times New Roman" w:hAnsi="Times New Roman" w:cs="Times New Roman"/>
      <w:sz w:val="20"/>
      <w:szCs w:val="20"/>
      <w:lang w:val="en-US"/>
    </w:rPr>
  </w:style>
  <w:style w:type="character" w:styleId="Hyperlink">
    <w:name w:val="Hyperlink"/>
    <w:basedOn w:val="DefaultParagraphFont"/>
    <w:uiPriority w:val="99"/>
    <w:unhideWhenUsed/>
    <w:rsid w:val="00E54CA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54CA7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0149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1492"/>
    <w:rPr>
      <w:rFonts w:ascii="Segoe UI" w:eastAsia="Times New Roman" w:hAnsi="Segoe UI" w:cs="Segoe UI"/>
      <w:sz w:val="18"/>
      <w:szCs w:val="18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A10C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10CCE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10CCE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10CC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10CCE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paragraph" w:customStyle="1" w:styleId="paragraph">
    <w:name w:val="paragraph"/>
    <w:basedOn w:val="Normal"/>
    <w:rsid w:val="00D669A0"/>
    <w:pPr>
      <w:spacing w:before="100" w:beforeAutospacing="1" w:after="100" w:afterAutospacing="1"/>
    </w:pPr>
    <w:rPr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D669A0"/>
  </w:style>
  <w:style w:type="character" w:customStyle="1" w:styleId="eop">
    <w:name w:val="eop"/>
    <w:basedOn w:val="DefaultParagraphFont"/>
    <w:rsid w:val="00D669A0"/>
  </w:style>
  <w:style w:type="character" w:styleId="FollowedHyperlink">
    <w:name w:val="FollowedHyperlink"/>
    <w:basedOn w:val="DefaultParagraphFont"/>
    <w:uiPriority w:val="99"/>
    <w:semiHidden/>
    <w:unhideWhenUsed/>
    <w:rsid w:val="00D87410"/>
    <w:rPr>
      <w:color w:val="954F72" w:themeColor="followedHyperlink"/>
      <w:u w:val="single"/>
    </w:rPr>
  </w:style>
  <w:style w:type="character" w:customStyle="1" w:styleId="jlqj4b">
    <w:name w:val="jlqj4b"/>
    <w:basedOn w:val="DefaultParagraphFont"/>
    <w:rsid w:val="004730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26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9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66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99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401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58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919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86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20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549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870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384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608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717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317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403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212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214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4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136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809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926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75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4525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018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079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57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390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782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741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87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6010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866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58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83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37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354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050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9152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80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79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8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93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54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67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99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8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228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22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55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023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B1D1878DB1335499DDB13F3A4C3009B" ma:contentTypeVersion="13" ma:contentTypeDescription="Create a new document." ma:contentTypeScope="" ma:versionID="242626beb2446de7601af3e088afeed4">
  <xsd:schema xmlns:xsd="http://www.w3.org/2001/XMLSchema" xmlns:xs="http://www.w3.org/2001/XMLSchema" xmlns:p="http://schemas.microsoft.com/office/2006/metadata/properties" xmlns:ns2="388ba771-cdb3-4ab4-b105-079ba08c4720" xmlns:ns3="eabf0ec1-5846-45d3-901d-efa415327165" targetNamespace="http://schemas.microsoft.com/office/2006/metadata/properties" ma:root="true" ma:fieldsID="f43da66771849d00967c8509a4e74ffe" ns2:_="" ns3:_="">
    <xsd:import namespace="388ba771-cdb3-4ab4-b105-079ba08c4720"/>
    <xsd:import namespace="eabf0ec1-5846-45d3-901d-efa41532716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8ba771-cdb3-4ab4-b105-079ba08c472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bf0ec1-5846-45d3-901d-efa415327165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04FA31A-BF8B-42FB-9512-C10CD94E05B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23800B4-591C-4DDD-84C2-E98B562595D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391A80E-20F4-4A7E-95B7-518B016231AC}"/>
</file>

<file path=customXml/itemProps4.xml><?xml version="1.0" encoding="utf-8"?>
<ds:datastoreItem xmlns:ds="http://schemas.openxmlformats.org/officeDocument/2006/customXml" ds:itemID="{2FFE7EC3-B91E-4E27-9E8E-34103EBFDFB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1</Pages>
  <Words>224</Words>
  <Characters>128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anie Schenk</dc:creator>
  <cp:keywords/>
  <dc:description/>
  <cp:lastModifiedBy>Nguyen Nguyet, Linh GIZ VN</cp:lastModifiedBy>
  <cp:revision>58</cp:revision>
  <dcterms:created xsi:type="dcterms:W3CDTF">2021-08-01T10:04:00Z</dcterms:created>
  <dcterms:modified xsi:type="dcterms:W3CDTF">2021-09-10T11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B1D1878DB1335499DDB13F3A4C3009B</vt:lpwstr>
  </property>
</Properties>
</file>